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4FC" w:rsidRDefault="00A937E6" w:rsidP="00A937E6">
      <w:pPr>
        <w:pStyle w:val="Title"/>
      </w:pPr>
      <w:bookmarkStart w:id="0" w:name="_GoBack"/>
      <w:bookmarkEnd w:id="0"/>
      <w:r>
        <w:t>20</w:t>
      </w:r>
      <w:r w:rsidR="007E1DAC">
        <w:t xml:space="preserve">20 </w:t>
      </w:r>
      <w:r>
        <w:t>Homecoming Committee Application</w:t>
      </w:r>
    </w:p>
    <w:p w:rsidR="003859CD" w:rsidRPr="003859CD" w:rsidRDefault="003859CD" w:rsidP="003859CD"/>
    <w:p w:rsidR="001B5B92" w:rsidRDefault="001B5B92" w:rsidP="00A937E6">
      <w:pPr>
        <w:ind w:firstLine="720"/>
      </w:pPr>
      <w:r w:rsidRPr="001B5B92">
        <w:t xml:space="preserve">Hello Vandals! Thank you for your interest in joining the team which </w:t>
      </w:r>
      <w:r w:rsidR="004B7805">
        <w:t xml:space="preserve">will put </w:t>
      </w:r>
      <w:r w:rsidRPr="001B5B92">
        <w:t xml:space="preserve">together </w:t>
      </w:r>
      <w:r w:rsidR="004B7805">
        <w:t xml:space="preserve">the University of Idaho 2020 </w:t>
      </w:r>
      <w:r w:rsidRPr="001B5B92">
        <w:t xml:space="preserve">Homecoming, from start to finish. This year we are looking for committed, involved, and hardworking students to bring new ideas and energy to our team. </w:t>
      </w:r>
    </w:p>
    <w:p w:rsidR="00A937E6" w:rsidRDefault="00A937E6" w:rsidP="00A937E6">
      <w:pPr>
        <w:ind w:firstLine="720"/>
      </w:pPr>
      <w:r w:rsidRPr="00DE035E">
        <w:t xml:space="preserve">Although sometimes stressful, your time spent on </w:t>
      </w:r>
      <w:r w:rsidR="00DD4CEA" w:rsidRPr="00DE035E">
        <w:t xml:space="preserve">the </w:t>
      </w:r>
      <w:r w:rsidRPr="00DE035E">
        <w:rPr>
          <w:noProof/>
        </w:rPr>
        <w:t>committee</w:t>
      </w:r>
      <w:r w:rsidRPr="00DE035E">
        <w:t xml:space="preserve"> will be rewarding as well as fun! This is your chance to leave your mark on campus during the largest tradition at the University of Idaho.</w:t>
      </w:r>
    </w:p>
    <w:p w:rsidR="005F6C99" w:rsidRDefault="005F6C99" w:rsidP="00A937E6">
      <w:pPr>
        <w:ind w:firstLine="720"/>
      </w:pPr>
      <w:r w:rsidRPr="00EF2F58">
        <w:rPr>
          <w:b/>
        </w:rPr>
        <w:t xml:space="preserve">All applications are due </w:t>
      </w:r>
      <w:r w:rsidR="00B74E56">
        <w:rPr>
          <w:b/>
        </w:rPr>
        <w:t>on</w:t>
      </w:r>
      <w:r w:rsidRPr="00EF2F58">
        <w:rPr>
          <w:b/>
        </w:rPr>
        <w:t xml:space="preserve"> </w:t>
      </w:r>
      <w:r w:rsidR="00A37F24">
        <w:rPr>
          <w:b/>
        </w:rPr>
        <w:t xml:space="preserve">Saturday </w:t>
      </w:r>
      <w:r w:rsidR="00373657">
        <w:rPr>
          <w:b/>
        </w:rPr>
        <w:t>Feb. 7</w:t>
      </w:r>
      <w:r w:rsidR="00EF2F58" w:rsidRPr="00B74E56">
        <w:rPr>
          <w:b/>
          <w:vertAlign w:val="superscript"/>
        </w:rPr>
        <w:t>,</w:t>
      </w:r>
      <w:r w:rsidR="00EF2F58" w:rsidRPr="00B74E56">
        <w:rPr>
          <w:b/>
        </w:rPr>
        <w:t xml:space="preserve"> 20</w:t>
      </w:r>
      <w:r w:rsidR="00B74E56" w:rsidRPr="00B74E56">
        <w:rPr>
          <w:b/>
        </w:rPr>
        <w:t>20</w:t>
      </w:r>
      <w:r w:rsidR="004002D3">
        <w:rPr>
          <w:b/>
        </w:rPr>
        <w:t xml:space="preserve"> to </w:t>
      </w:r>
      <w:hyperlink r:id="rId8" w:history="1">
        <w:r w:rsidR="00DB43B5" w:rsidRPr="00641BD8">
          <w:rPr>
            <w:rStyle w:val="Hyperlink"/>
            <w:b/>
          </w:rPr>
          <w:t>Homecoming@uidaho.edu</w:t>
        </w:r>
      </w:hyperlink>
      <w:r w:rsidR="00DB43B5">
        <w:rPr>
          <w:b/>
        </w:rPr>
        <w:t xml:space="preserve">. </w:t>
      </w:r>
      <w:r w:rsidR="00EF2F58">
        <w:t xml:space="preserve"> </w:t>
      </w:r>
      <w:r>
        <w:t xml:space="preserve"> You will be notified</w:t>
      </w:r>
      <w:r w:rsidR="00EF2F58">
        <w:t xml:space="preserve"> on or</w:t>
      </w:r>
      <w:r>
        <w:t xml:space="preserve"> before </w:t>
      </w:r>
      <w:r w:rsidR="00373657">
        <w:t>Feb. 14,</w:t>
      </w:r>
      <w:r w:rsidR="00CE0EA2">
        <w:t xml:space="preserve"> of the time and place </w:t>
      </w:r>
      <w:r w:rsidR="00B74E56">
        <w:t>if you are selected for an interview</w:t>
      </w:r>
      <w:r w:rsidR="00CE0EA2">
        <w:t>.</w:t>
      </w:r>
      <w:r w:rsidR="00A37F24">
        <w:t xml:space="preserve"> The Committee Chair,</w:t>
      </w:r>
      <w:r w:rsidR="00CE0EA2" w:rsidRPr="001F021B">
        <w:t xml:space="preserve"> </w:t>
      </w:r>
      <w:hyperlink r:id="rId9" w:history="1">
        <w:r w:rsidR="001F021B" w:rsidRPr="001F021B">
          <w:rPr>
            <w:rStyle w:val="Hyperlink"/>
          </w:rPr>
          <w:t>Elizabeth Marshall</w:t>
        </w:r>
      </w:hyperlink>
      <w:r w:rsidR="001F021B">
        <w:t xml:space="preserve"> </w:t>
      </w:r>
      <w:r w:rsidR="00FE6BF9">
        <w:t xml:space="preserve">can answer any questions or concerns you may have </w:t>
      </w:r>
      <w:r w:rsidR="004002D3">
        <w:t xml:space="preserve">regarding the application process or Homecoming Committee. </w:t>
      </w:r>
    </w:p>
    <w:p w:rsidR="006D162F" w:rsidRDefault="003C4097" w:rsidP="003C4097">
      <w:pPr>
        <w:pStyle w:val="Heading1"/>
      </w:pPr>
      <w:r>
        <w:t>Bi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7"/>
        <w:gridCol w:w="1898"/>
        <w:gridCol w:w="1682"/>
        <w:gridCol w:w="762"/>
        <w:gridCol w:w="796"/>
        <w:gridCol w:w="1885"/>
      </w:tblGrid>
      <w:tr w:rsidR="000D31AC" w:rsidTr="0034727D">
        <w:tc>
          <w:tcPr>
            <w:tcW w:w="2327" w:type="dxa"/>
          </w:tcPr>
          <w:p w:rsidR="000D31AC" w:rsidRPr="0034727D" w:rsidRDefault="000D31AC" w:rsidP="003C4097">
            <w:pPr>
              <w:rPr>
                <w:b/>
              </w:rPr>
            </w:pPr>
            <w:r w:rsidRPr="0034727D">
              <w:rPr>
                <w:b/>
              </w:rPr>
              <w:t>Name</w:t>
            </w:r>
            <w:r w:rsidR="00855C52" w:rsidRPr="0034727D">
              <w:rPr>
                <w:b/>
              </w:rPr>
              <w:t xml:space="preserve"> </w:t>
            </w:r>
            <w:r w:rsidR="00855C52" w:rsidRPr="0034727D">
              <w:rPr>
                <w:i/>
                <w:sz w:val="20"/>
                <w:szCs w:val="20"/>
              </w:rPr>
              <w:t>(First &amp; Last)</w:t>
            </w:r>
          </w:p>
        </w:tc>
        <w:sdt>
          <w:sdtPr>
            <w:id w:val="-1168701676"/>
            <w:placeholder>
              <w:docPart w:val="0777A8130F1946D2A28F9D419B9547B0"/>
            </w:placeholder>
            <w:showingPlcHdr/>
            <w:text/>
          </w:sdtPr>
          <w:sdtEndPr/>
          <w:sdtContent>
            <w:tc>
              <w:tcPr>
                <w:tcW w:w="7023" w:type="dxa"/>
                <w:gridSpan w:val="5"/>
              </w:tcPr>
              <w:p w:rsidR="000D31AC" w:rsidRDefault="001F021B" w:rsidP="003C4097">
                <w:r w:rsidRPr="00641B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46E49" w:rsidTr="0034727D">
        <w:tc>
          <w:tcPr>
            <w:tcW w:w="2327" w:type="dxa"/>
          </w:tcPr>
          <w:p w:rsidR="00246E49" w:rsidRPr="0034727D" w:rsidRDefault="000D31AC" w:rsidP="003C4097">
            <w:pPr>
              <w:rPr>
                <w:b/>
              </w:rPr>
            </w:pPr>
            <w:r w:rsidRPr="0034727D">
              <w:rPr>
                <w:b/>
              </w:rPr>
              <w:t>Phone number:</w:t>
            </w:r>
          </w:p>
        </w:tc>
        <w:sdt>
          <w:sdtPr>
            <w:id w:val="-704482125"/>
            <w:placeholder>
              <w:docPart w:val="17B092C00CC84EC58F063F1217D2EDD9"/>
            </w:placeholder>
            <w:showingPlcHdr/>
            <w:text/>
          </w:sdtPr>
          <w:sdtEndPr/>
          <w:sdtContent>
            <w:tc>
              <w:tcPr>
                <w:tcW w:w="3580" w:type="dxa"/>
                <w:gridSpan w:val="2"/>
              </w:tcPr>
              <w:p w:rsidR="00246E49" w:rsidRDefault="001F021B" w:rsidP="003C4097">
                <w:r w:rsidRPr="00641B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62" w:type="dxa"/>
          </w:tcPr>
          <w:p w:rsidR="00246E49" w:rsidRPr="0034727D" w:rsidRDefault="00855C52" w:rsidP="003C4097">
            <w:pPr>
              <w:rPr>
                <w:b/>
              </w:rPr>
            </w:pPr>
            <w:r w:rsidRPr="0034727D">
              <w:rPr>
                <w:b/>
              </w:rPr>
              <w:t>Year:</w:t>
            </w:r>
          </w:p>
        </w:tc>
        <w:sdt>
          <w:sdtPr>
            <w:id w:val="-657075576"/>
            <w:placeholder>
              <w:docPart w:val="75F5E2A4A3C640C7BABE1927BD41E5D9"/>
            </w:placeholder>
            <w:showingPlcHdr/>
            <w:dropDownList>
              <w:listItem w:value="Choose an item."/>
              <w:listItem w:displayText="Freshman" w:value="Freshman"/>
              <w:listItem w:displayText="Sophmore" w:value="Sophmore"/>
              <w:listItem w:displayText="Junior" w:value="Junior"/>
              <w:listItem w:displayText="Senior" w:value="Senior"/>
            </w:dropDownList>
          </w:sdtPr>
          <w:sdtEndPr/>
          <w:sdtContent>
            <w:tc>
              <w:tcPr>
                <w:tcW w:w="2681" w:type="dxa"/>
                <w:gridSpan w:val="2"/>
              </w:tcPr>
              <w:p w:rsidR="00246E49" w:rsidRDefault="001F021B" w:rsidP="003C4097">
                <w:r w:rsidRPr="00641BD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D31AC" w:rsidTr="0034727D">
        <w:tc>
          <w:tcPr>
            <w:tcW w:w="2327" w:type="dxa"/>
          </w:tcPr>
          <w:p w:rsidR="000D31AC" w:rsidRPr="0034727D" w:rsidRDefault="000D31AC" w:rsidP="003C4097">
            <w:pPr>
              <w:rPr>
                <w:b/>
              </w:rPr>
            </w:pPr>
            <w:r w:rsidRPr="0034727D">
              <w:rPr>
                <w:b/>
              </w:rPr>
              <w:t>Major(s):</w:t>
            </w:r>
          </w:p>
        </w:tc>
        <w:sdt>
          <w:sdtPr>
            <w:id w:val="-639565513"/>
            <w:placeholder>
              <w:docPart w:val="265604139B0047E3A95AB3D72F2852EB"/>
            </w:placeholder>
            <w:showingPlcHdr/>
            <w:text/>
          </w:sdtPr>
          <w:sdtEndPr/>
          <w:sdtContent>
            <w:tc>
              <w:tcPr>
                <w:tcW w:w="7023" w:type="dxa"/>
                <w:gridSpan w:val="5"/>
              </w:tcPr>
              <w:p w:rsidR="000D31AC" w:rsidRDefault="001F021B" w:rsidP="003C4097">
                <w:r w:rsidRPr="00641B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D31AC" w:rsidTr="0034727D">
        <w:tc>
          <w:tcPr>
            <w:tcW w:w="2327" w:type="dxa"/>
          </w:tcPr>
          <w:p w:rsidR="000D31AC" w:rsidRPr="0034727D" w:rsidRDefault="000D31AC" w:rsidP="003C4097">
            <w:pPr>
              <w:rPr>
                <w:b/>
              </w:rPr>
            </w:pPr>
            <w:r w:rsidRPr="0034727D">
              <w:rPr>
                <w:b/>
              </w:rPr>
              <w:t>Vandal Mail:</w:t>
            </w:r>
          </w:p>
        </w:tc>
        <w:sdt>
          <w:sdtPr>
            <w:id w:val="1924981808"/>
            <w:placeholder>
              <w:docPart w:val="54412908BB874D78AC5FEAC353F50EF4"/>
            </w:placeholder>
            <w:showingPlcHdr/>
            <w:text/>
          </w:sdtPr>
          <w:sdtEndPr/>
          <w:sdtContent>
            <w:tc>
              <w:tcPr>
                <w:tcW w:w="7023" w:type="dxa"/>
                <w:gridSpan w:val="5"/>
              </w:tcPr>
              <w:p w:rsidR="000D31AC" w:rsidRDefault="001F021B" w:rsidP="003C4097">
                <w:r w:rsidRPr="00641B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06855" w:rsidTr="0034727D">
        <w:tc>
          <w:tcPr>
            <w:tcW w:w="2327" w:type="dxa"/>
          </w:tcPr>
          <w:p w:rsidR="00006855" w:rsidRPr="0034727D" w:rsidRDefault="00006855" w:rsidP="003C4097">
            <w:pPr>
              <w:rPr>
                <w:b/>
              </w:rPr>
            </w:pPr>
            <w:r w:rsidRPr="0034727D">
              <w:rPr>
                <w:b/>
              </w:rPr>
              <w:t>Living Group:</w:t>
            </w:r>
          </w:p>
        </w:tc>
        <w:sdt>
          <w:sdtPr>
            <w:id w:val="-191313279"/>
            <w:placeholder>
              <w:docPart w:val="3EE6E24286974F8F939B3908B332C913"/>
            </w:placeholder>
            <w:showingPlcHdr/>
            <w:dropDownList>
              <w:listItem w:value="Choose an item."/>
              <w:listItem w:displayText="Greek" w:value="Greek"/>
              <w:listItem w:displayText="Multicultural Greek" w:value="Multicultural Greek"/>
              <w:listItem w:displayText="Off Campus" w:value="Off Campus"/>
              <w:listItem w:displayText="Residence Halls" w:value="Residence Halls"/>
            </w:dropDownList>
          </w:sdtPr>
          <w:sdtEndPr/>
          <w:sdtContent>
            <w:tc>
              <w:tcPr>
                <w:tcW w:w="1898" w:type="dxa"/>
              </w:tcPr>
              <w:p w:rsidR="00006855" w:rsidRDefault="001F021B" w:rsidP="003C4097">
                <w:r w:rsidRPr="00641BD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240" w:type="dxa"/>
            <w:gridSpan w:val="3"/>
          </w:tcPr>
          <w:p w:rsidR="00006855" w:rsidRPr="0034727D" w:rsidRDefault="008C400E" w:rsidP="003C4097">
            <w:pPr>
              <w:rPr>
                <w:i/>
                <w:sz w:val="20"/>
                <w:szCs w:val="20"/>
              </w:rPr>
            </w:pPr>
            <w:r w:rsidRPr="0034727D">
              <w:rPr>
                <w:i/>
                <w:sz w:val="20"/>
                <w:szCs w:val="20"/>
              </w:rPr>
              <w:t>If Greek, please list affiliation:</w:t>
            </w:r>
          </w:p>
        </w:tc>
        <w:sdt>
          <w:sdtPr>
            <w:id w:val="719250571"/>
            <w:placeholder>
              <w:docPart w:val="640857CD48C947E2A0BE2D6022069483"/>
            </w:placeholder>
            <w:showingPlcHdr/>
            <w:dropDownList>
              <w:listItem w:value="Choose an item."/>
              <w:listItem w:displayText="Alpha Gamma Delta" w:value="Alpha Gamma Delta"/>
              <w:listItem w:displayText="Alpha Gamma Rho" w:value="Alpha Gamma Rho"/>
              <w:listItem w:displayText="Alpha Kappa Lambda" w:value="Alpha Kappa Lambda"/>
              <w:listItem w:displayText="Alpha Phi" w:value="Alpha Phi"/>
              <w:listItem w:displayText="Beta Theta Pi" w:value="Beta Theta Pi"/>
              <w:listItem w:displayText="Delta Delta Delta" w:value="Delta Delta Delta"/>
              <w:listItem w:displayText="Delta Gamma" w:value="Delta Gamma"/>
              <w:listItem w:displayText="Delta Sigma Phi" w:value="Delta Sigma Phi"/>
              <w:listItem w:displayText="Delta Tau Delta" w:value="Delta Tau Delta"/>
              <w:listItem w:displayText="Delta Zeta" w:value="Delta Zeta"/>
              <w:listItem w:displayText="FarmHouse" w:value="FarmHouse"/>
              <w:listItem w:displayText="Fiji" w:value="Fiji"/>
              <w:listItem w:displayText="Gamma Alpha Omega" w:value="Gamma Alpha Omega"/>
              <w:listItem w:displayText="Gamma Phi Beta" w:value="Gamma Phi Beta"/>
              <w:listItem w:displayText="Kappa Alpha Theta" w:value="Kappa Alpha Theta"/>
              <w:listItem w:displayText="Kappa Delta" w:value="Kappa Delta"/>
              <w:listItem w:displayText="Kappa Delta Chi" w:value="Kappa Delta Chi"/>
              <w:listItem w:displayText="Kappa Kappa Gamma" w:value="Kappa Kappa Gamma"/>
              <w:listItem w:displayText="Kappa Sigma" w:value="Kappa Sigma"/>
              <w:listItem w:displayText="Lambda Chi Alpha" w:value="Lambda Chi Alpha"/>
              <w:listItem w:displayText="Lambda Theta Alpha" w:value="Lambda Theta Alpha"/>
              <w:listItem w:displayText="Lambda Theta Phi" w:value="Lambda Theta Phi"/>
              <w:listItem w:displayText="Omega Delta Phi" w:value="Omega Delta Phi"/>
              <w:listItem w:displayText="Phi Delta Theta" w:value="Phi Delta Theta"/>
              <w:listItem w:displayText="Phi Kappa Tau" w:value="Phi Kappa Tau"/>
              <w:listItem w:displayText="Pi Beta Phi" w:value="Pi Beta Phi"/>
              <w:listItem w:displayText="Pi Kappa Alpha" w:value="Pi Kappa Alpha"/>
              <w:listItem w:displayText="Pi Kappa Phi" w:value="Pi Kappa Phi"/>
              <w:listItem w:displayText="Sigma Chi" w:value="Sigma Chi"/>
              <w:listItem w:displayText="Sigma Lambda Beta" w:value="Sigma Lambda Beta"/>
              <w:listItem w:displayText="Sigma Lambda Gamma" w:value="Sigma Lambda Gamma"/>
              <w:listItem w:displayText="Sigma Nu" w:value="Sigma Nu"/>
              <w:listItem w:displayText="Theta Chi" w:value="Theta Chi"/>
            </w:dropDownList>
          </w:sdtPr>
          <w:sdtEndPr/>
          <w:sdtContent>
            <w:tc>
              <w:tcPr>
                <w:tcW w:w="1885" w:type="dxa"/>
              </w:tcPr>
              <w:p w:rsidR="00006855" w:rsidRDefault="001F021B" w:rsidP="003C4097">
                <w:r w:rsidRPr="00641BD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A937E6" w:rsidRDefault="00A937E6" w:rsidP="00A937E6">
      <w:pPr>
        <w:pStyle w:val="Heading1"/>
      </w:pPr>
      <w:r>
        <w:t>Position Selection</w:t>
      </w:r>
    </w:p>
    <w:p w:rsidR="00A937E6" w:rsidRDefault="00A937E6" w:rsidP="00A937E6">
      <w:r>
        <w:t xml:space="preserve">Please review the available positions the committee has available and rank your top four (4) choices. A </w:t>
      </w:r>
      <w:r w:rsidR="00656FB4">
        <w:t>brief</w:t>
      </w:r>
      <w:r>
        <w:t xml:space="preserve"> description of each position can be found at the last page of this application for your reference. The</w:t>
      </w:r>
      <w:r w:rsidR="001F021B">
        <w:t xml:space="preserve"> Committee Chair</w:t>
      </w:r>
      <w:r>
        <w:t>,</w:t>
      </w:r>
      <w:r w:rsidR="001F021B">
        <w:t xml:space="preserve"> </w:t>
      </w:r>
      <w:hyperlink r:id="rId10" w:history="1">
        <w:r w:rsidR="001F021B" w:rsidRPr="001F021B">
          <w:rPr>
            <w:rStyle w:val="Hyperlink"/>
          </w:rPr>
          <w:t>Elizabeth Marshall</w:t>
        </w:r>
      </w:hyperlink>
      <w:r>
        <w:t>, can answer any questions you may have regarding the available positions and their responsibilities.</w:t>
      </w:r>
    </w:p>
    <w:p w:rsidR="00A937E6" w:rsidRDefault="000E7899" w:rsidP="00386A4E">
      <w:pPr>
        <w:spacing w:line="240" w:lineRule="auto"/>
      </w:pPr>
      <w:r>
        <w:tab/>
      </w:r>
      <w:r>
        <w:tab/>
      </w:r>
      <w:r w:rsidRPr="0034727D">
        <w:rPr>
          <w:b/>
        </w:rPr>
        <w:t>Choice #1</w:t>
      </w:r>
      <w:r>
        <w:tab/>
      </w:r>
      <w:sdt>
        <w:sdtPr>
          <w:alias w:val="Choice 1"/>
          <w:tag w:val="Choice 1"/>
          <w:id w:val="-320352772"/>
          <w:placeholder>
            <w:docPart w:val="39020E51374C405AA93274F7D9490AE9"/>
          </w:placeholder>
          <w:showingPlcHdr/>
          <w:dropDownList>
            <w:listItem w:value="Choose an item."/>
            <w:listItem w:displayText="Alumni Chair" w:value="Alumni Chair"/>
            <w:listItem w:displayText="Co-Chair" w:value="Co-Chair"/>
            <w:listItem w:displayText="Community Outreach Chair" w:value="Community Outreach Chair"/>
            <w:listItem w:displayText="Fundrasing Chair" w:value="Fundrasing Chair"/>
            <w:listItem w:displayText="Judges, Prizes &amp; Points Chair" w:value="Judges, Prizes &amp; Points Chair"/>
            <w:listItem w:displayText="Marketing &amp; Graphic Design Chair" w:value="Marketing &amp; Graphic Design Chair"/>
            <w:listItem w:displayText="Parade Chair" w:value="Parade Chair"/>
            <w:listItem w:displayText="Philantrophy Chair" w:value="Philantrophy Chair"/>
            <w:listItem w:displayText="Roalty Chair" w:value="Roalty Chair"/>
            <w:listItem w:displayText="Serpintine, Bonfire &amp; Fireworks Chair" w:value="Serpintine, Bonfire &amp; Fireworks Chair"/>
            <w:listItem w:displayText="Teams Chair" w:value="Teams Chair"/>
          </w:dropDownList>
        </w:sdtPr>
        <w:sdtEndPr/>
        <w:sdtContent>
          <w:r w:rsidR="00E26912" w:rsidRPr="00641BD8">
            <w:rPr>
              <w:rStyle w:val="PlaceholderText"/>
            </w:rPr>
            <w:t>Choose an item.</w:t>
          </w:r>
        </w:sdtContent>
      </w:sdt>
    </w:p>
    <w:p w:rsidR="000E7899" w:rsidRDefault="000E7899" w:rsidP="00386A4E">
      <w:pPr>
        <w:spacing w:line="240" w:lineRule="auto"/>
      </w:pPr>
      <w:r>
        <w:tab/>
      </w:r>
      <w:r>
        <w:tab/>
      </w:r>
      <w:r w:rsidRPr="0034727D">
        <w:rPr>
          <w:b/>
        </w:rPr>
        <w:t>Choice #2</w:t>
      </w:r>
      <w:r w:rsidR="0026668E">
        <w:tab/>
      </w:r>
      <w:sdt>
        <w:sdtPr>
          <w:alias w:val="Choice 2"/>
          <w:tag w:val="Choice 2"/>
          <w:id w:val="-597102798"/>
          <w:placeholder>
            <w:docPart w:val="816BCED54C5040DDA9B3421776133211"/>
          </w:placeholder>
          <w:showingPlcHdr/>
          <w:dropDownList>
            <w:listItem w:value="Choose an item."/>
            <w:listItem w:displayText="Alumni Chair" w:value="Alumni Chair"/>
            <w:listItem w:displayText="Co-Chair" w:value="Co-Chair"/>
            <w:listItem w:displayText="Community Outreach Chair" w:value="Community Outreach Chair"/>
            <w:listItem w:displayText="Fundrasing Chair" w:value="Fundrasing Chair"/>
            <w:listItem w:displayText="Judges, Prizes &amp; Points Chair" w:value="Judges, Prizes &amp; Points Chair"/>
            <w:listItem w:displayText="Marketing &amp; Graphic Design Chair" w:value="Marketing &amp; Graphic Design Chair"/>
            <w:listItem w:displayText="Parade Chair" w:value="Parade Chair"/>
            <w:listItem w:displayText="Philantrophy Chair" w:value="Philantrophy Chair"/>
            <w:listItem w:displayText="Roalty Chair" w:value="Roalty Chair"/>
            <w:listItem w:displayText="Serpintine, Bonfire &amp; Fireworks Chair" w:value="Serpintine, Bonfire &amp; Fireworks Chair"/>
            <w:listItem w:displayText="Teams Chair" w:value="Teams Chair"/>
          </w:dropDownList>
        </w:sdtPr>
        <w:sdtEndPr/>
        <w:sdtContent>
          <w:r w:rsidR="00E26912" w:rsidRPr="00641BD8">
            <w:rPr>
              <w:rStyle w:val="PlaceholderText"/>
            </w:rPr>
            <w:t>Choose an item.</w:t>
          </w:r>
        </w:sdtContent>
      </w:sdt>
    </w:p>
    <w:p w:rsidR="000E7899" w:rsidRDefault="000E7899" w:rsidP="00386A4E">
      <w:pPr>
        <w:spacing w:line="240" w:lineRule="auto"/>
      </w:pPr>
      <w:r>
        <w:tab/>
      </w:r>
      <w:r>
        <w:tab/>
      </w:r>
      <w:r w:rsidRPr="0034727D">
        <w:rPr>
          <w:b/>
        </w:rPr>
        <w:t>Choice #3</w:t>
      </w:r>
      <w:r w:rsidR="0026668E">
        <w:tab/>
      </w:r>
      <w:sdt>
        <w:sdtPr>
          <w:alias w:val="Choice 3"/>
          <w:tag w:val="Choice 3"/>
          <w:id w:val="-47766529"/>
          <w:placeholder>
            <w:docPart w:val="1AB2F37B01604A97BC209451F69F46B0"/>
          </w:placeholder>
          <w:showingPlcHdr/>
          <w:dropDownList>
            <w:listItem w:value="Choose an item."/>
            <w:listItem w:displayText="Alumni Chair" w:value="Alumni Chair"/>
            <w:listItem w:displayText="Co-Chair" w:value="Co-Chair"/>
            <w:listItem w:displayText="Community Outreach Chair" w:value="Community Outreach Chair"/>
            <w:listItem w:displayText="Fundrasing Chair" w:value="Fundrasing Chair"/>
            <w:listItem w:displayText="Judges, Prizes &amp; Points Chair" w:value="Judges, Prizes &amp; Points Chair"/>
            <w:listItem w:displayText="Marketing &amp; Graphic Design Chair" w:value="Marketing &amp; Graphic Design Chair"/>
            <w:listItem w:displayText="Parade Chair" w:value="Parade Chair"/>
            <w:listItem w:displayText="Philantrophy Chair" w:value="Philantrophy Chair"/>
            <w:listItem w:displayText="Roalty Chair" w:value="Roalty Chair"/>
            <w:listItem w:displayText="Serpintine, Bonfire &amp; Fireworks Chair" w:value="Serpintine, Bonfire &amp; Fireworks Chair"/>
            <w:listItem w:displayText="Teams Chair" w:value="Teams Chair"/>
          </w:dropDownList>
        </w:sdtPr>
        <w:sdtEndPr/>
        <w:sdtContent>
          <w:r w:rsidR="00E26912" w:rsidRPr="00641BD8">
            <w:rPr>
              <w:rStyle w:val="PlaceholderText"/>
            </w:rPr>
            <w:t>Choose an item.</w:t>
          </w:r>
        </w:sdtContent>
      </w:sdt>
    </w:p>
    <w:p w:rsidR="000E7899" w:rsidRDefault="000E7899" w:rsidP="00386A4E">
      <w:pPr>
        <w:spacing w:line="240" w:lineRule="auto"/>
      </w:pPr>
      <w:r>
        <w:tab/>
      </w:r>
      <w:r>
        <w:tab/>
      </w:r>
      <w:r w:rsidRPr="0034727D">
        <w:rPr>
          <w:b/>
        </w:rPr>
        <w:t>Choice #4</w:t>
      </w:r>
      <w:r w:rsidR="0026668E">
        <w:tab/>
      </w:r>
      <w:sdt>
        <w:sdtPr>
          <w:alias w:val="Choice 4"/>
          <w:tag w:val="Choice 4"/>
          <w:id w:val="-929342547"/>
          <w:placeholder>
            <w:docPart w:val="66C488C889634521BDF2639C5FD10213"/>
          </w:placeholder>
          <w:showingPlcHdr/>
          <w:dropDownList>
            <w:listItem w:value="Choose an item."/>
            <w:listItem w:displayText="Alumni Chair" w:value="Alumni Chair"/>
            <w:listItem w:displayText="Co-Chair" w:value="Co-Chair"/>
            <w:listItem w:displayText="Community Outreach Chair" w:value="Community Outreach Chair"/>
            <w:listItem w:displayText="Fundrasing Chair" w:value="Fundrasing Chair"/>
            <w:listItem w:displayText="Judges, Prizes &amp; Points Chair" w:value="Judges, Prizes &amp; Points Chair"/>
            <w:listItem w:displayText="Marketing &amp; Graphic Design Chair" w:value="Marketing &amp; Graphic Design Chair"/>
            <w:listItem w:displayText="Parade Chair" w:value="Parade Chair"/>
            <w:listItem w:displayText="Philantrophy Chair" w:value="Philantrophy Chair"/>
            <w:listItem w:displayText="Roalty Chair" w:value="Roalty Chair"/>
            <w:listItem w:displayText="Serpintine, Bonfire &amp; Fireworks Chair" w:value="Serpintine, Bonfire &amp; Fireworks Chair"/>
            <w:listItem w:displayText="Teams Chair" w:value="Teams Chair"/>
          </w:dropDownList>
        </w:sdtPr>
        <w:sdtEndPr/>
        <w:sdtContent>
          <w:r w:rsidR="00E26912" w:rsidRPr="00641BD8">
            <w:rPr>
              <w:rStyle w:val="PlaceholderText"/>
            </w:rPr>
            <w:t>Choose an item.</w:t>
          </w:r>
        </w:sdtContent>
      </w:sdt>
    </w:p>
    <w:p w:rsidR="008F7A99" w:rsidRPr="00386A4E" w:rsidRDefault="00304C0B" w:rsidP="00A37F24">
      <w:pPr>
        <w:rPr>
          <w:i/>
        </w:rPr>
      </w:pPr>
      <w:r w:rsidRPr="00386A4E">
        <w:rPr>
          <w:i/>
        </w:rPr>
        <w:t>Ranking does not ensure that you will receive one of these positions if your membership application is accepted.</w:t>
      </w:r>
    </w:p>
    <w:p w:rsidR="00EB3B5F" w:rsidRDefault="0017055E" w:rsidP="00CA7FB2">
      <w:pPr>
        <w:pStyle w:val="Heading1"/>
      </w:pPr>
      <w:r>
        <w:t>Short Answer / Essay</w:t>
      </w:r>
    </w:p>
    <w:p w:rsidR="0017055E" w:rsidRDefault="009847FB" w:rsidP="004B3F45">
      <w:pPr>
        <w:pStyle w:val="Heading2"/>
        <w:numPr>
          <w:ilvl w:val="0"/>
          <w:numId w:val="14"/>
        </w:numPr>
      </w:pPr>
      <w:r>
        <w:t>What Involvement have you previously had in a University of Idaho Homecoming?</w:t>
      </w:r>
    </w:p>
    <w:sdt>
      <w:sdtPr>
        <w:alias w:val="Involvement"/>
        <w:tag w:val="Involvement"/>
        <w:id w:val="-1782943737"/>
        <w:placeholder>
          <w:docPart w:val="9EDA8EAA32CD404CB112F257DFA4DA56"/>
        </w:placeholder>
        <w:showingPlcHdr/>
      </w:sdtPr>
      <w:sdtEndPr/>
      <w:sdtContent>
        <w:p w:rsidR="009847FB" w:rsidRPr="00BC3135" w:rsidRDefault="00C65094" w:rsidP="009847FB">
          <w:pPr>
            <w:rPr>
              <w:color w:val="808080"/>
            </w:rPr>
          </w:pPr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sdtContent>
    </w:sdt>
    <w:p w:rsidR="00C007B2" w:rsidRDefault="00C007B2" w:rsidP="009847FB"/>
    <w:p w:rsidR="004B3F45" w:rsidRDefault="004B3F45" w:rsidP="004B3F45">
      <w:pPr>
        <w:pStyle w:val="Heading2"/>
      </w:pPr>
      <w:r>
        <w:lastRenderedPageBreak/>
        <w:t>How are you involved</w:t>
      </w:r>
      <w:r w:rsidR="00195FD9">
        <w:t xml:space="preserve"> on campus or in your community</w:t>
      </w:r>
      <w:r>
        <w:t>?</w:t>
      </w:r>
    </w:p>
    <w:sdt>
      <w:sdtPr>
        <w:alias w:val="Leadership"/>
        <w:tag w:val="Leadership"/>
        <w:id w:val="1985656083"/>
        <w:placeholder>
          <w:docPart w:val="90A6B0B4A613C64CA4FFD5CE2360E4BC"/>
        </w:placeholder>
        <w:showingPlcHdr/>
      </w:sdtPr>
      <w:sdtEndPr/>
      <w:sdtContent>
        <w:p w:rsidR="004B3F45" w:rsidRDefault="004B3F45" w:rsidP="004B3F45"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sdtContent>
    </w:sdt>
    <w:p w:rsidR="004B3F45" w:rsidRDefault="004B3F45" w:rsidP="004B3F45">
      <w:pPr>
        <w:pStyle w:val="Heading2"/>
        <w:numPr>
          <w:ilvl w:val="0"/>
          <w:numId w:val="0"/>
        </w:numPr>
        <w:ind w:left="360"/>
      </w:pPr>
    </w:p>
    <w:p w:rsidR="00C007B2" w:rsidRDefault="00BC3135" w:rsidP="004B3F45">
      <w:pPr>
        <w:pStyle w:val="Heading2"/>
      </w:pPr>
      <w:r>
        <w:t>Wh</w:t>
      </w:r>
      <w:r w:rsidR="009E4C83">
        <w:t>at ideas do you have for the top four committee chair positions you have</w:t>
      </w:r>
      <w:r w:rsidR="003C5053">
        <w:t xml:space="preserve"> ranked</w:t>
      </w:r>
      <w:r w:rsidR="00D91D01">
        <w:t>?</w:t>
      </w:r>
    </w:p>
    <w:p w:rsidR="00250573" w:rsidRPr="00250573" w:rsidRDefault="00250573" w:rsidP="00AD5034">
      <w:pPr>
        <w:ind w:firstLine="360"/>
        <w:rPr>
          <w:rStyle w:val="IntenseEmphasis"/>
        </w:rPr>
      </w:pPr>
      <w:r>
        <w:rPr>
          <w:rStyle w:val="IntenseEmphasis"/>
        </w:rPr>
        <w:t xml:space="preserve">Please be sure to cover each </w:t>
      </w:r>
      <w:r w:rsidR="004E5F66">
        <w:rPr>
          <w:rStyle w:val="IntenseEmphasis"/>
        </w:rPr>
        <w:t xml:space="preserve">position. </w:t>
      </w:r>
    </w:p>
    <w:sdt>
      <w:sdtPr>
        <w:alias w:val="Position Response"/>
        <w:tag w:val="Position Response"/>
        <w:id w:val="228116709"/>
        <w:placeholder>
          <w:docPart w:val="A1F193BCA7A046D39B00711E44E70FA9"/>
        </w:placeholder>
        <w:showingPlcHdr/>
      </w:sdtPr>
      <w:sdtEndPr/>
      <w:sdtContent>
        <w:p w:rsidR="00D91D01" w:rsidRDefault="00C65094" w:rsidP="00D91D01"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sdtContent>
    </w:sdt>
    <w:p w:rsidR="00E26912" w:rsidRDefault="00E26912" w:rsidP="004B3F45">
      <w:pPr>
        <w:pStyle w:val="Heading2"/>
        <w:numPr>
          <w:ilvl w:val="0"/>
          <w:numId w:val="0"/>
        </w:numPr>
      </w:pPr>
    </w:p>
    <w:p w:rsidR="00E26912" w:rsidRPr="00E26912" w:rsidRDefault="00E26912" w:rsidP="004B3F45">
      <w:pPr>
        <w:pStyle w:val="Heading2"/>
      </w:pPr>
      <w:r>
        <w:t>What would you change about Homecoming?</w:t>
      </w:r>
    </w:p>
    <w:sdt>
      <w:sdtPr>
        <w:alias w:val="Theme"/>
        <w:tag w:val="Theme"/>
        <w:id w:val="-1002202205"/>
        <w:placeholder>
          <w:docPart w:val="F05289B52C754E29A68075042AEF500F"/>
        </w:placeholder>
        <w:showingPlcHdr/>
      </w:sdtPr>
      <w:sdtEndPr/>
      <w:sdtContent>
        <w:p w:rsidR="002C20E1" w:rsidRDefault="00C65094" w:rsidP="002C20E1"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sdtContent>
    </w:sdt>
    <w:p w:rsidR="002C20E1" w:rsidRDefault="002C20E1" w:rsidP="002C20E1"/>
    <w:p w:rsidR="00921A78" w:rsidRDefault="00921A78" w:rsidP="00921A78">
      <w:pPr>
        <w:pStyle w:val="Heading1"/>
      </w:pPr>
      <w:r>
        <w:t>Certification</w:t>
      </w:r>
    </w:p>
    <w:p w:rsidR="00921A78" w:rsidRDefault="00035603" w:rsidP="00857FF4">
      <w:pPr>
        <w:spacing w:line="240" w:lineRule="auto"/>
        <w:rPr>
          <w:sz w:val="16"/>
          <w:szCs w:val="16"/>
        </w:rPr>
      </w:pPr>
      <w:r w:rsidRPr="009F4199">
        <w:rPr>
          <w:sz w:val="28"/>
        </w:rPr>
        <w:t xml:space="preserve">I, </w:t>
      </w:r>
      <w:sdt>
        <w:sdtPr>
          <w:rPr>
            <w:sz w:val="28"/>
          </w:rPr>
          <w:id w:val="-1292980722"/>
          <w:placeholder>
            <w:docPart w:val="EBBDB70045B546DFABF2C0545D6E52B3"/>
          </w:placeholder>
          <w:showingPlcHdr/>
          <w:text/>
        </w:sdtPr>
        <w:sdtEndPr/>
        <w:sdtContent>
          <w:r w:rsidR="00C65094">
            <w:t>(Insert Full Name)</w:t>
          </w:r>
        </w:sdtContent>
      </w:sdt>
      <w:r w:rsidRPr="009F4199">
        <w:rPr>
          <w:sz w:val="28"/>
        </w:rPr>
        <w:t xml:space="preserve"> </w:t>
      </w:r>
      <w:r w:rsidRPr="00A15E6E">
        <w:rPr>
          <w:sz w:val="16"/>
          <w:szCs w:val="16"/>
        </w:rPr>
        <w:t>HERE</w:t>
      </w:r>
      <w:r w:rsidR="00AA5AF9" w:rsidRPr="00A15E6E">
        <w:rPr>
          <w:sz w:val="16"/>
          <w:szCs w:val="16"/>
        </w:rPr>
        <w:t>BY CERTIFY THAT ALL ABOVE STATEMENTS ARE TRUE, AND IN THE CASE OF MY SELECTION FOR THE U OF I HOMECOMING COMMITTEE</w:t>
      </w:r>
      <w:r w:rsidR="00437136" w:rsidRPr="00A15E6E">
        <w:rPr>
          <w:sz w:val="16"/>
          <w:szCs w:val="16"/>
        </w:rPr>
        <w:t xml:space="preserve">, I WILL NOT </w:t>
      </w:r>
      <w:r w:rsidR="00437136" w:rsidRPr="000902DF">
        <w:rPr>
          <w:noProof/>
          <w:sz w:val="16"/>
          <w:szCs w:val="16"/>
        </w:rPr>
        <w:t>DIVULGE</w:t>
      </w:r>
      <w:r w:rsidR="00437136" w:rsidRPr="00A15E6E">
        <w:rPr>
          <w:sz w:val="16"/>
          <w:szCs w:val="16"/>
        </w:rPr>
        <w:t xml:space="preserve"> ANY SENSITIVE INFORMATION THAT THE COMMITTEE MAY ENTRUST ME WITH </w:t>
      </w:r>
      <w:r w:rsidR="002A05DF" w:rsidRPr="00A15E6E">
        <w:rPr>
          <w:sz w:val="16"/>
          <w:szCs w:val="16"/>
        </w:rPr>
        <w:t xml:space="preserve">UNDER PENALTY OF EXPULSION FROM THE COMMITTEE, AND IF NECESSARY, THE EXPULSION OF MY LIVING GROUP </w:t>
      </w:r>
      <w:r w:rsidR="00A15E6E" w:rsidRPr="00A15E6E">
        <w:rPr>
          <w:sz w:val="16"/>
          <w:szCs w:val="16"/>
        </w:rPr>
        <w:t>FROM ANY HOMECOMING ACTIVITIES DURING THE FALL OF 2019.</w:t>
      </w:r>
    </w:p>
    <w:p w:rsidR="00857FF4" w:rsidRDefault="00995622" w:rsidP="00DE2B3C">
      <w:pPr>
        <w:spacing w:line="240" w:lineRule="auto"/>
        <w:jc w:val="right"/>
      </w:pPr>
      <w:r>
        <w:rPr>
          <w:noProof/>
        </w:rPr>
        <w:pict w14:anchorId="56DD38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.4pt;height:95.6pt;mso-width-percent:0;mso-height-percent:0;mso-width-percent:0;mso-height-percent:0">
            <v:imagedata r:id="rId11" o:title=""/>
            <o:lock v:ext="edit" ungrouping="t" rotation="t" cropping="t" verticies="t" text="t" grouping="t"/>
            <o:signatureline v:ext="edit" id="{A8A71E8B-00A8-4E0B-A6D5-71BB0A4CA67D}" provid="{00000000-0000-0000-0000-000000000000}" allowcomments="t" issignatureline="t"/>
          </v:shape>
        </w:pict>
      </w:r>
    </w:p>
    <w:p w:rsidR="009F4199" w:rsidRPr="00F71ECE" w:rsidRDefault="00137C5B" w:rsidP="00702685">
      <w:pPr>
        <w:pStyle w:val="Heading3"/>
        <w:jc w:val="center"/>
        <w:rPr>
          <w:b/>
        </w:rPr>
      </w:pPr>
      <w:r w:rsidRPr="00F71ECE">
        <w:rPr>
          <w:b/>
        </w:rPr>
        <w:t xml:space="preserve">Please </w:t>
      </w:r>
      <w:r w:rsidR="00BD7767">
        <w:rPr>
          <w:b/>
        </w:rPr>
        <w:t>feel free to attach any documentation (i.e. resume, portfolio, cover letter etc.) to supplement your application.</w:t>
      </w:r>
    </w:p>
    <w:p w:rsidR="00B43847" w:rsidRDefault="00B43847">
      <w:r>
        <w:br w:type="page"/>
      </w:r>
    </w:p>
    <w:p w:rsidR="00FC7C42" w:rsidRDefault="00A14D0E" w:rsidP="00B43847">
      <w:pPr>
        <w:pStyle w:val="Heading1"/>
        <w:numPr>
          <w:ilvl w:val="0"/>
          <w:numId w:val="0"/>
        </w:numPr>
        <w:ind w:left="360" w:hanging="360"/>
      </w:pPr>
      <w:r>
        <w:lastRenderedPageBreak/>
        <w:t>Position Descriptions</w:t>
      </w:r>
    </w:p>
    <w:p w:rsidR="00A14D0E" w:rsidRDefault="009F659F" w:rsidP="00A14D0E">
      <w:pPr>
        <w:pStyle w:val="Subtitle"/>
      </w:pPr>
      <w:r>
        <w:t xml:space="preserve">This is a brief description of responsibilities. Other responsibilities will be assigned once </w:t>
      </w:r>
      <w:r w:rsidR="00072A78">
        <w:t xml:space="preserve">position is awarded. </w:t>
      </w:r>
    </w:p>
    <w:p w:rsidR="00D1460B" w:rsidRPr="00D1460B" w:rsidRDefault="00D1460B" w:rsidP="00D1460B">
      <w:r>
        <w:t>*The number of committee chair positions is subject to change as</w:t>
      </w:r>
      <w:r w:rsidR="003100C9">
        <w:t xml:space="preserve"> the chair and advisor see fit</w:t>
      </w:r>
      <w:r>
        <w:t xml:space="preserve">. </w:t>
      </w:r>
    </w:p>
    <w:p w:rsidR="005C5D93" w:rsidRDefault="005C5D93" w:rsidP="004621CB">
      <w:pPr>
        <w:pStyle w:val="Heading2"/>
        <w:numPr>
          <w:ilvl w:val="0"/>
          <w:numId w:val="0"/>
        </w:numPr>
        <w:ind w:left="720" w:hanging="360"/>
        <w:rPr>
          <w:rFonts w:eastAsiaTheme="minorHAnsi"/>
        </w:rPr>
      </w:pPr>
    </w:p>
    <w:p w:rsidR="005C5D93" w:rsidRDefault="005C5D93" w:rsidP="004621CB">
      <w:pPr>
        <w:pStyle w:val="Heading2"/>
        <w:numPr>
          <w:ilvl w:val="0"/>
          <w:numId w:val="16"/>
        </w:numPr>
      </w:pPr>
      <w:r>
        <w:t>Alumni Chair</w:t>
      </w:r>
    </w:p>
    <w:p w:rsidR="00332EB9" w:rsidRPr="00332EB9" w:rsidRDefault="00AA5714" w:rsidP="00332EB9">
      <w:pPr>
        <w:pStyle w:val="ListParagraph"/>
        <w:numPr>
          <w:ilvl w:val="0"/>
          <w:numId w:val="3"/>
        </w:numPr>
      </w:pPr>
      <w:r>
        <w:t>One (1) position available.</w:t>
      </w:r>
    </w:p>
    <w:p w:rsidR="005C5D93" w:rsidRDefault="00E4573F" w:rsidP="005C5D93">
      <w:pPr>
        <w:pStyle w:val="ListParagraph"/>
        <w:numPr>
          <w:ilvl w:val="0"/>
          <w:numId w:val="3"/>
        </w:numPr>
      </w:pPr>
      <w:r>
        <w:t>Works</w:t>
      </w:r>
      <w:r w:rsidR="00C707A3">
        <w:t xml:space="preserve"> with the Office of Alumni Relations to oversee contact with Alumni </w:t>
      </w:r>
      <w:r>
        <w:t xml:space="preserve">leading up to and </w:t>
      </w:r>
      <w:r w:rsidR="00C707A3">
        <w:t>throughout the week of Homecoming.</w:t>
      </w:r>
    </w:p>
    <w:p w:rsidR="008A19B1" w:rsidRDefault="008A19B1" w:rsidP="005C5D93">
      <w:pPr>
        <w:pStyle w:val="ListParagraph"/>
        <w:numPr>
          <w:ilvl w:val="0"/>
          <w:numId w:val="3"/>
        </w:numPr>
      </w:pPr>
      <w:r>
        <w:t xml:space="preserve">Plans and assists with the </w:t>
      </w:r>
      <w:r w:rsidR="00332EB9">
        <w:t xml:space="preserve">“Faculty &amp; Staff Alumni Luncheon” </w:t>
      </w:r>
      <w:r w:rsidR="00210CC9">
        <w:t xml:space="preserve">which occurs on </w:t>
      </w:r>
      <w:r w:rsidR="00332EB9">
        <w:t>Wednesday</w:t>
      </w:r>
      <w:r w:rsidR="00210CC9">
        <w:t xml:space="preserve"> of Homecoming week</w:t>
      </w:r>
      <w:r w:rsidR="00332EB9">
        <w:t>.</w:t>
      </w:r>
    </w:p>
    <w:p w:rsidR="00E4573F" w:rsidRDefault="008A19B1" w:rsidP="005C5D93">
      <w:pPr>
        <w:pStyle w:val="ListParagraph"/>
        <w:numPr>
          <w:ilvl w:val="0"/>
          <w:numId w:val="3"/>
        </w:numPr>
      </w:pPr>
      <w:r>
        <w:t>Assists in the planning of the “All Alumni Reception” that takes place on Friday night of Homecoming.</w:t>
      </w:r>
    </w:p>
    <w:p w:rsidR="00AA5714" w:rsidRDefault="00AA5714" w:rsidP="004B3F45">
      <w:pPr>
        <w:pStyle w:val="Heading2"/>
      </w:pPr>
      <w:r>
        <w:t>Co-Chair</w:t>
      </w:r>
    </w:p>
    <w:p w:rsidR="00AA5714" w:rsidRDefault="00AA5714" w:rsidP="00AA5714">
      <w:pPr>
        <w:pStyle w:val="ListParagraph"/>
        <w:numPr>
          <w:ilvl w:val="0"/>
          <w:numId w:val="4"/>
        </w:numPr>
      </w:pPr>
      <w:r>
        <w:t>One (1) position available.</w:t>
      </w:r>
      <w:r w:rsidR="00AC4572">
        <w:t xml:space="preserve"> </w:t>
      </w:r>
      <w:r w:rsidR="00AC4572" w:rsidRPr="00937382">
        <w:rPr>
          <w:i/>
          <w:color w:val="D22630" w:themeColor="accent3"/>
        </w:rPr>
        <w:t>Two</w:t>
      </w:r>
      <w:r w:rsidR="00423193" w:rsidRPr="00937382">
        <w:rPr>
          <w:i/>
          <w:color w:val="D22630" w:themeColor="accent3"/>
        </w:rPr>
        <w:t>-y</w:t>
      </w:r>
      <w:r w:rsidR="00AC4572" w:rsidRPr="00937382">
        <w:rPr>
          <w:i/>
          <w:color w:val="D22630" w:themeColor="accent3"/>
        </w:rPr>
        <w:t>ear commitment if selected.</w:t>
      </w:r>
    </w:p>
    <w:p w:rsidR="00EF4037" w:rsidRDefault="00AC4572" w:rsidP="00EF4037">
      <w:pPr>
        <w:pStyle w:val="ListParagraph"/>
        <w:numPr>
          <w:ilvl w:val="0"/>
          <w:numId w:val="4"/>
        </w:numPr>
      </w:pPr>
      <w:r>
        <w:t>The main duty of the Co-Chair</w:t>
      </w:r>
      <w:r w:rsidR="001A24F3">
        <w:t xml:space="preserve"> is to work with and aide the Homecoming Chair. Responsibilities may include </w:t>
      </w:r>
      <w:r w:rsidR="00A16042">
        <w:t>helping develop meeting schedules, committee communications, and assisting in keeping committee chairs accountable.</w:t>
      </w:r>
    </w:p>
    <w:p w:rsidR="00EF4037" w:rsidRDefault="00697576" w:rsidP="00EF4037">
      <w:pPr>
        <w:pStyle w:val="ListParagraph"/>
        <w:numPr>
          <w:ilvl w:val="0"/>
          <w:numId w:val="4"/>
        </w:numPr>
      </w:pPr>
      <w:r>
        <w:t xml:space="preserve">Promote Homecoming and be responsible for </w:t>
      </w:r>
      <w:r w:rsidR="00210CC9">
        <w:t>the recruitment of the 202</w:t>
      </w:r>
      <w:r w:rsidR="00DB003A">
        <w:t>1</w:t>
      </w:r>
      <w:r w:rsidR="00210CC9">
        <w:t xml:space="preserve"> </w:t>
      </w:r>
      <w:r>
        <w:t xml:space="preserve">committee. </w:t>
      </w:r>
    </w:p>
    <w:p w:rsidR="00697576" w:rsidRDefault="00893166" w:rsidP="004B3F45">
      <w:pPr>
        <w:pStyle w:val="Heading2"/>
      </w:pPr>
      <w:r>
        <w:t>Community Outreach</w:t>
      </w:r>
      <w:r w:rsidR="00E75481">
        <w:t xml:space="preserve"> Chair</w:t>
      </w:r>
    </w:p>
    <w:p w:rsidR="00E75481" w:rsidRDefault="00E75481" w:rsidP="00E75481">
      <w:pPr>
        <w:pStyle w:val="ListParagraph"/>
        <w:numPr>
          <w:ilvl w:val="0"/>
          <w:numId w:val="5"/>
        </w:numPr>
      </w:pPr>
      <w:r>
        <w:t xml:space="preserve">One (1) position available. </w:t>
      </w:r>
    </w:p>
    <w:p w:rsidR="00E75481" w:rsidRDefault="000E731D" w:rsidP="00E75481">
      <w:pPr>
        <w:pStyle w:val="ListParagraph"/>
        <w:numPr>
          <w:ilvl w:val="0"/>
          <w:numId w:val="5"/>
        </w:numPr>
      </w:pPr>
      <w:r>
        <w:t>Coordinate the annual Window Painting competition. (Contacting local businesses,</w:t>
      </w:r>
      <w:r w:rsidR="00A70411">
        <w:t xml:space="preserve"> assigning teams windows, etc</w:t>
      </w:r>
      <w:r w:rsidR="00810B4B">
        <w:t>.</w:t>
      </w:r>
      <w:r w:rsidR="00A70411">
        <w:t>)</w:t>
      </w:r>
    </w:p>
    <w:p w:rsidR="00295951" w:rsidRDefault="00295951" w:rsidP="00295951">
      <w:pPr>
        <w:pStyle w:val="ListParagraph"/>
        <w:numPr>
          <w:ilvl w:val="0"/>
          <w:numId w:val="5"/>
        </w:numPr>
      </w:pPr>
      <w:r>
        <w:t>Aide in the development of Fundraising Letter (in coordination with Fundraising Chairs).</w:t>
      </w:r>
    </w:p>
    <w:p w:rsidR="003100C9" w:rsidRPr="00DB003A" w:rsidRDefault="00DB003A" w:rsidP="00295951">
      <w:pPr>
        <w:pStyle w:val="ListParagraph"/>
        <w:numPr>
          <w:ilvl w:val="0"/>
          <w:numId w:val="5"/>
        </w:numPr>
      </w:pPr>
      <w:r w:rsidRPr="00DB003A">
        <w:t>Work with the Marketing Chair</w:t>
      </w:r>
      <w:r w:rsidR="00BD2F6B">
        <w:t>s</w:t>
      </w:r>
      <w:r w:rsidRPr="00DB003A">
        <w:t xml:space="preserve"> to create special promotions and deals at local businesses for Vandals during Homecoming Week. </w:t>
      </w:r>
    </w:p>
    <w:p w:rsidR="00295951" w:rsidRDefault="007E1C45" w:rsidP="004B3F45">
      <w:pPr>
        <w:pStyle w:val="Heading2"/>
      </w:pPr>
      <w:r>
        <w:t>Fundraising Chair</w:t>
      </w:r>
    </w:p>
    <w:p w:rsidR="007E1C45" w:rsidRDefault="007E1C45" w:rsidP="007E1C45">
      <w:pPr>
        <w:pStyle w:val="ListParagraph"/>
        <w:numPr>
          <w:ilvl w:val="0"/>
          <w:numId w:val="6"/>
        </w:numPr>
      </w:pPr>
      <w:r>
        <w:t>Two (2) positions available.</w:t>
      </w:r>
    </w:p>
    <w:p w:rsidR="007E1C45" w:rsidRDefault="007E1C45" w:rsidP="007E1C45">
      <w:pPr>
        <w:pStyle w:val="ListParagraph"/>
        <w:numPr>
          <w:ilvl w:val="0"/>
          <w:numId w:val="6"/>
        </w:numPr>
      </w:pPr>
      <w:r>
        <w:t>Works closely with Annual Giving</w:t>
      </w:r>
      <w:r w:rsidR="000D52BA">
        <w:t xml:space="preserve"> for Fireworks Fundraiser.</w:t>
      </w:r>
    </w:p>
    <w:p w:rsidR="000D52BA" w:rsidRDefault="000D52BA" w:rsidP="007E1C45">
      <w:pPr>
        <w:pStyle w:val="ListParagraph"/>
        <w:numPr>
          <w:ilvl w:val="0"/>
          <w:numId w:val="6"/>
        </w:numPr>
      </w:pPr>
      <w:r>
        <w:t>Develop “Ask” letters with Advisor, and Advancement Communications.</w:t>
      </w:r>
    </w:p>
    <w:p w:rsidR="000D52BA" w:rsidRDefault="00B23E19" w:rsidP="007E1C45">
      <w:pPr>
        <w:pStyle w:val="ListParagraph"/>
        <w:numPr>
          <w:ilvl w:val="0"/>
          <w:numId w:val="6"/>
        </w:numPr>
      </w:pPr>
      <w:r>
        <w:t>Oversee other fundraising activities such as Koozie sales</w:t>
      </w:r>
      <w:r w:rsidR="003D2D7C">
        <w:t xml:space="preserve"> </w:t>
      </w:r>
      <w:r>
        <w:t>or promo parties.</w:t>
      </w:r>
    </w:p>
    <w:p w:rsidR="00B23E19" w:rsidRDefault="00CB7DDB" w:rsidP="004B3F45">
      <w:pPr>
        <w:pStyle w:val="Heading2"/>
      </w:pPr>
      <w:r>
        <w:t>Judges</w:t>
      </w:r>
      <w:r w:rsidR="00C0154F">
        <w:t xml:space="preserve">, </w:t>
      </w:r>
      <w:r>
        <w:t>Prizes &amp; Points Chair</w:t>
      </w:r>
    </w:p>
    <w:p w:rsidR="00CB7DDB" w:rsidRDefault="00C17C2E" w:rsidP="00CB7DDB">
      <w:pPr>
        <w:pStyle w:val="ListParagraph"/>
        <w:numPr>
          <w:ilvl w:val="0"/>
          <w:numId w:val="7"/>
        </w:numPr>
      </w:pPr>
      <w:r>
        <w:t>Two (2) positions available.</w:t>
      </w:r>
    </w:p>
    <w:p w:rsidR="00C17C2E" w:rsidRDefault="00C17C2E" w:rsidP="00CB7DDB">
      <w:pPr>
        <w:pStyle w:val="ListParagraph"/>
        <w:numPr>
          <w:ilvl w:val="0"/>
          <w:numId w:val="7"/>
        </w:numPr>
      </w:pPr>
      <w:r>
        <w:t>Coordinate Judges for all Homecoming Events</w:t>
      </w:r>
      <w:r w:rsidR="00E534F8">
        <w:t xml:space="preserve"> – Contacting, Recruitment &amp; Scheduling.</w:t>
      </w:r>
    </w:p>
    <w:p w:rsidR="00527543" w:rsidRDefault="00E534F8" w:rsidP="00527543">
      <w:pPr>
        <w:pStyle w:val="ListParagraph"/>
        <w:numPr>
          <w:ilvl w:val="0"/>
          <w:numId w:val="7"/>
        </w:numPr>
      </w:pPr>
      <w:r>
        <w:t>Manage Team Points with Teams Chair</w:t>
      </w:r>
      <w:r w:rsidR="00AC0E4E">
        <w:t>.</w:t>
      </w:r>
    </w:p>
    <w:p w:rsidR="00AC0E4E" w:rsidRDefault="00AC0E4E" w:rsidP="004B3F45">
      <w:pPr>
        <w:pStyle w:val="Heading2"/>
      </w:pPr>
      <w:r>
        <w:t>Marketing &amp; Graphic Design Chair</w:t>
      </w:r>
    </w:p>
    <w:p w:rsidR="00AC0E4E" w:rsidRDefault="00AC0E4E" w:rsidP="00AC0E4E">
      <w:pPr>
        <w:pStyle w:val="ListParagraph"/>
        <w:numPr>
          <w:ilvl w:val="0"/>
          <w:numId w:val="8"/>
        </w:numPr>
      </w:pPr>
      <w:r>
        <w:t>Two (2) positions available.</w:t>
      </w:r>
    </w:p>
    <w:p w:rsidR="00AC0E4E" w:rsidRDefault="008403FC" w:rsidP="00AC0E4E">
      <w:pPr>
        <w:pStyle w:val="ListParagraph"/>
        <w:numPr>
          <w:ilvl w:val="0"/>
          <w:numId w:val="8"/>
        </w:numPr>
      </w:pPr>
      <w:r>
        <w:lastRenderedPageBreak/>
        <w:t>Work with advisor, Advancement Communications and University Marketing &amp; Communications</w:t>
      </w:r>
      <w:r w:rsidR="003D6560">
        <w:t xml:space="preserve"> to build &amp; create Homecoming Marketing Plan(s).</w:t>
      </w:r>
    </w:p>
    <w:p w:rsidR="003D6560" w:rsidRDefault="003D6560" w:rsidP="00AC0E4E">
      <w:pPr>
        <w:pStyle w:val="ListParagraph"/>
        <w:numPr>
          <w:ilvl w:val="0"/>
          <w:numId w:val="8"/>
        </w:numPr>
      </w:pPr>
      <w:r>
        <w:t>Create marketing pieces and assets for social media</w:t>
      </w:r>
      <w:r w:rsidR="00527543">
        <w:t xml:space="preserve">/print. </w:t>
      </w:r>
    </w:p>
    <w:p w:rsidR="00BD2F6B" w:rsidRDefault="00BD2F6B" w:rsidP="00AC0E4E">
      <w:pPr>
        <w:pStyle w:val="ListParagraph"/>
        <w:numPr>
          <w:ilvl w:val="0"/>
          <w:numId w:val="8"/>
        </w:numPr>
      </w:pPr>
      <w:r>
        <w:t xml:space="preserve">Work with the community outreach chair to </w:t>
      </w:r>
      <w:r w:rsidRPr="00DB003A">
        <w:t>create special promotions and deals at local businesses for Vandals during Homecoming Week.</w:t>
      </w:r>
    </w:p>
    <w:p w:rsidR="00527543" w:rsidRDefault="00527543" w:rsidP="00AC0E4E">
      <w:pPr>
        <w:pStyle w:val="ListParagraph"/>
        <w:numPr>
          <w:ilvl w:val="0"/>
          <w:numId w:val="8"/>
        </w:numPr>
        <w:rPr>
          <w:i/>
          <w:color w:val="F1B300" w:themeColor="accent1"/>
        </w:rPr>
      </w:pPr>
      <w:r w:rsidRPr="00527543">
        <w:rPr>
          <w:i/>
          <w:color w:val="F1B300" w:themeColor="accent1"/>
        </w:rPr>
        <w:t>Graphic Design/Marketing Background preferred, but not required.</w:t>
      </w:r>
    </w:p>
    <w:p w:rsidR="00527543" w:rsidRDefault="00423193" w:rsidP="004B3F45">
      <w:pPr>
        <w:pStyle w:val="Heading2"/>
      </w:pPr>
      <w:r>
        <w:t>Parade Chair</w:t>
      </w:r>
    </w:p>
    <w:p w:rsidR="00423193" w:rsidRDefault="00C463CE" w:rsidP="00423193">
      <w:pPr>
        <w:pStyle w:val="ListParagraph"/>
        <w:numPr>
          <w:ilvl w:val="0"/>
          <w:numId w:val="9"/>
        </w:numPr>
      </w:pPr>
      <w:r>
        <w:t>One</w:t>
      </w:r>
      <w:r w:rsidR="00423193">
        <w:t xml:space="preserve"> (</w:t>
      </w:r>
      <w:r>
        <w:t>1</w:t>
      </w:r>
      <w:r w:rsidR="00423193">
        <w:t xml:space="preserve">) </w:t>
      </w:r>
      <w:r>
        <w:t xml:space="preserve">chair position and One (1) </w:t>
      </w:r>
      <w:r w:rsidR="00423193">
        <w:t>assistant</w:t>
      </w:r>
      <w:r w:rsidR="004D4509">
        <w:t>-chair</w:t>
      </w:r>
      <w:r w:rsidR="00423193">
        <w:t xml:space="preserve"> position available. </w:t>
      </w:r>
      <w:r w:rsidR="00423193" w:rsidRPr="00E76CC5">
        <w:rPr>
          <w:i/>
          <w:color w:val="D22630" w:themeColor="accent3"/>
        </w:rPr>
        <w:t>Two-year commitment if selected</w:t>
      </w:r>
      <w:r w:rsidRPr="00E76CC5">
        <w:rPr>
          <w:i/>
          <w:color w:val="D22630" w:themeColor="accent3"/>
        </w:rPr>
        <w:t xml:space="preserve"> for the assistant position</w:t>
      </w:r>
      <w:r w:rsidR="00423193" w:rsidRPr="00E76CC5">
        <w:rPr>
          <w:i/>
          <w:color w:val="D22630" w:themeColor="accent3"/>
        </w:rPr>
        <w:t>.</w:t>
      </w:r>
      <w:r w:rsidR="00423193" w:rsidRPr="00E76CC5">
        <w:rPr>
          <w:color w:val="D22630" w:themeColor="accent3"/>
        </w:rPr>
        <w:t xml:space="preserve"> </w:t>
      </w:r>
    </w:p>
    <w:p w:rsidR="00423193" w:rsidRDefault="00CF185E" w:rsidP="00423193">
      <w:pPr>
        <w:pStyle w:val="ListParagraph"/>
        <w:numPr>
          <w:ilvl w:val="0"/>
          <w:numId w:val="9"/>
        </w:numPr>
      </w:pPr>
      <w:r>
        <w:t xml:space="preserve">Work with Parade chair to plan, coordinate &amp; execute the </w:t>
      </w:r>
      <w:r w:rsidR="00AC5361">
        <w:t>a</w:t>
      </w:r>
      <w:r>
        <w:t xml:space="preserve">nnual Homecoming Parade. </w:t>
      </w:r>
    </w:p>
    <w:p w:rsidR="007E0767" w:rsidRDefault="00C96EAF" w:rsidP="004B3F45">
      <w:pPr>
        <w:pStyle w:val="Heading2"/>
      </w:pPr>
      <w:r>
        <w:t>Philanthropy Chair</w:t>
      </w:r>
    </w:p>
    <w:p w:rsidR="00C96EAF" w:rsidRDefault="00C96EAF" w:rsidP="00C96EAF">
      <w:pPr>
        <w:pStyle w:val="ListParagraph"/>
        <w:numPr>
          <w:ilvl w:val="0"/>
          <w:numId w:val="10"/>
        </w:numPr>
      </w:pPr>
      <w:r>
        <w:t xml:space="preserve">Two (2) positions available. </w:t>
      </w:r>
    </w:p>
    <w:p w:rsidR="002B7057" w:rsidRDefault="002B7057" w:rsidP="00C96EAF">
      <w:pPr>
        <w:pStyle w:val="ListParagraph"/>
        <w:numPr>
          <w:ilvl w:val="0"/>
          <w:numId w:val="10"/>
        </w:numPr>
      </w:pPr>
      <w:r>
        <w:t>Partner with Red-Cross to coordinate 70</w:t>
      </w:r>
      <w:r w:rsidRPr="002B7057">
        <w:rPr>
          <w:vertAlign w:val="superscript"/>
        </w:rPr>
        <w:t>th</w:t>
      </w:r>
      <w:r>
        <w:t xml:space="preserve"> </w:t>
      </w:r>
      <w:r w:rsidR="00AC5361">
        <w:t>A</w:t>
      </w:r>
      <w:r>
        <w:t>nnual Blood Drive.</w:t>
      </w:r>
    </w:p>
    <w:p w:rsidR="002B7057" w:rsidRDefault="00E12BB8" w:rsidP="00C96EAF">
      <w:pPr>
        <w:pStyle w:val="ListParagraph"/>
        <w:numPr>
          <w:ilvl w:val="0"/>
          <w:numId w:val="10"/>
        </w:numPr>
      </w:pPr>
      <w:r>
        <w:t>Find partner for annual Food Drive.</w:t>
      </w:r>
    </w:p>
    <w:p w:rsidR="00E12BB8" w:rsidRDefault="00E12BB8" w:rsidP="00C96EAF">
      <w:pPr>
        <w:pStyle w:val="ListParagraph"/>
        <w:numPr>
          <w:ilvl w:val="0"/>
          <w:numId w:val="10"/>
        </w:numPr>
      </w:pPr>
      <w:r>
        <w:t xml:space="preserve">Explore options to other Philanthropic events and promotions. </w:t>
      </w:r>
    </w:p>
    <w:p w:rsidR="00E12BB8" w:rsidRDefault="008A6E0D" w:rsidP="004B3F45">
      <w:pPr>
        <w:pStyle w:val="Heading2"/>
      </w:pPr>
      <w:r>
        <w:t>Serpentine, Bonfire &amp; Fireworks Chair</w:t>
      </w:r>
    </w:p>
    <w:p w:rsidR="008A6E0D" w:rsidRDefault="008A6E0D" w:rsidP="008A6E0D">
      <w:pPr>
        <w:pStyle w:val="ListParagraph"/>
        <w:numPr>
          <w:ilvl w:val="0"/>
          <w:numId w:val="11"/>
        </w:numPr>
      </w:pPr>
      <w:r>
        <w:t xml:space="preserve">One (1) position available. </w:t>
      </w:r>
    </w:p>
    <w:p w:rsidR="00381A23" w:rsidRDefault="00381A23" w:rsidP="008A6E0D">
      <w:pPr>
        <w:pStyle w:val="ListParagraph"/>
        <w:numPr>
          <w:ilvl w:val="0"/>
          <w:numId w:val="11"/>
        </w:numPr>
      </w:pPr>
      <w:r>
        <w:t xml:space="preserve">Assist in the development, preparation, and set-up of the annual Friday Night events. </w:t>
      </w:r>
    </w:p>
    <w:p w:rsidR="00752AF4" w:rsidRDefault="00752AF4" w:rsidP="008A6E0D">
      <w:pPr>
        <w:pStyle w:val="ListParagraph"/>
        <w:numPr>
          <w:ilvl w:val="0"/>
          <w:numId w:val="11"/>
        </w:numPr>
      </w:pPr>
      <w:r>
        <w:t xml:space="preserve">Works closely with the Office of Alumni Relations, Parking, and Facilities. </w:t>
      </w:r>
    </w:p>
    <w:p w:rsidR="00B152D8" w:rsidRDefault="00B152D8" w:rsidP="004B3F45">
      <w:pPr>
        <w:pStyle w:val="Heading2"/>
      </w:pPr>
      <w:r>
        <w:t>Royalty Chair</w:t>
      </w:r>
    </w:p>
    <w:p w:rsidR="00B152D8" w:rsidRDefault="00F47862" w:rsidP="00B152D8">
      <w:pPr>
        <w:pStyle w:val="ListParagraph"/>
        <w:numPr>
          <w:ilvl w:val="0"/>
          <w:numId w:val="12"/>
        </w:numPr>
      </w:pPr>
      <w:r>
        <w:t>One</w:t>
      </w:r>
      <w:r w:rsidR="00B152D8">
        <w:t xml:space="preserve"> (</w:t>
      </w:r>
      <w:r>
        <w:t>1</w:t>
      </w:r>
      <w:r w:rsidR="00B152D8">
        <w:t>) positions available.</w:t>
      </w:r>
    </w:p>
    <w:p w:rsidR="00B152D8" w:rsidRDefault="003B23AE" w:rsidP="00B152D8">
      <w:pPr>
        <w:pStyle w:val="ListParagraph"/>
        <w:numPr>
          <w:ilvl w:val="0"/>
          <w:numId w:val="12"/>
        </w:numPr>
      </w:pPr>
      <w:r>
        <w:t>Coordinate and promote Homecoming Royalty Nominations &amp; Voting.</w:t>
      </w:r>
    </w:p>
    <w:p w:rsidR="0014733B" w:rsidRPr="00160373" w:rsidRDefault="0014733B" w:rsidP="00B152D8">
      <w:pPr>
        <w:pStyle w:val="ListParagraph"/>
        <w:numPr>
          <w:ilvl w:val="0"/>
          <w:numId w:val="12"/>
        </w:numPr>
        <w:rPr>
          <w:color w:val="F1B300" w:themeColor="text2"/>
        </w:rPr>
      </w:pPr>
      <w:r w:rsidRPr="00160373">
        <w:rPr>
          <w:i/>
          <w:color w:val="F1B300" w:themeColor="text2"/>
        </w:rPr>
        <w:t>Chairs cannot be nominated</w:t>
      </w:r>
      <w:r w:rsidR="00770DA6" w:rsidRPr="00160373">
        <w:rPr>
          <w:i/>
          <w:color w:val="F1B300" w:themeColor="text2"/>
        </w:rPr>
        <w:t>.</w:t>
      </w:r>
      <w:r w:rsidR="00160373">
        <w:rPr>
          <w:i/>
          <w:color w:val="F1B300" w:themeColor="text2"/>
        </w:rPr>
        <w:t xml:space="preserve"> – Please take into consideration.</w:t>
      </w:r>
    </w:p>
    <w:p w:rsidR="00770DA6" w:rsidRDefault="00160373" w:rsidP="004B3F45">
      <w:pPr>
        <w:pStyle w:val="Heading2"/>
      </w:pPr>
      <w:r>
        <w:t>Teams Chair</w:t>
      </w:r>
    </w:p>
    <w:p w:rsidR="00160373" w:rsidRDefault="00E76CC5" w:rsidP="00160373">
      <w:pPr>
        <w:pStyle w:val="ListParagraph"/>
        <w:numPr>
          <w:ilvl w:val="0"/>
          <w:numId w:val="13"/>
        </w:numPr>
      </w:pPr>
      <w:r>
        <w:t>Two</w:t>
      </w:r>
      <w:r w:rsidR="0083737B">
        <w:t xml:space="preserve"> (</w:t>
      </w:r>
      <w:r>
        <w:t>2</w:t>
      </w:r>
      <w:r w:rsidR="0083737B">
        <w:t>) position</w:t>
      </w:r>
      <w:r w:rsidR="00B74E56">
        <w:t>s</w:t>
      </w:r>
      <w:r w:rsidR="0083737B">
        <w:t xml:space="preserve"> available. </w:t>
      </w:r>
    </w:p>
    <w:p w:rsidR="0083737B" w:rsidRDefault="001B67CA" w:rsidP="0083737B">
      <w:pPr>
        <w:pStyle w:val="ListParagraph"/>
        <w:numPr>
          <w:ilvl w:val="0"/>
          <w:numId w:val="13"/>
        </w:numPr>
      </w:pPr>
      <w:r>
        <w:t xml:space="preserve">Works to encourage and inform all students about the opportunities with homecoming committee. </w:t>
      </w:r>
    </w:p>
    <w:p w:rsidR="0014733C" w:rsidRDefault="00FB2836" w:rsidP="0014733C">
      <w:pPr>
        <w:pStyle w:val="ListParagraph"/>
        <w:numPr>
          <w:ilvl w:val="0"/>
          <w:numId w:val="13"/>
        </w:numPr>
      </w:pPr>
      <w:r>
        <w:t>Works closely with Judges, Prizes &amp; Points Chairs to coordinate teams</w:t>
      </w:r>
      <w:r w:rsidR="0014733C">
        <w:t>.</w:t>
      </w:r>
    </w:p>
    <w:p w:rsidR="00B74E56" w:rsidRPr="00160373" w:rsidRDefault="00B74E56" w:rsidP="0014733C">
      <w:pPr>
        <w:pStyle w:val="ListParagraph"/>
        <w:numPr>
          <w:ilvl w:val="0"/>
          <w:numId w:val="13"/>
        </w:numPr>
      </w:pPr>
      <w:r>
        <w:t xml:space="preserve">Visit living groups from across campus to encourage them to participate in </w:t>
      </w:r>
      <w:r w:rsidR="00F47862">
        <w:t>Homecoming</w:t>
      </w:r>
      <w:r w:rsidR="00C8751F">
        <w:t>.</w:t>
      </w:r>
      <w:r w:rsidR="00F47862">
        <w:t xml:space="preserve"> </w:t>
      </w:r>
    </w:p>
    <w:p w:rsidR="005C5D93" w:rsidRPr="005C5D93" w:rsidRDefault="005C5D93" w:rsidP="005C5D93"/>
    <w:sectPr w:rsidR="005C5D93" w:rsidRPr="005C5D93" w:rsidSect="00ED5279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5622" w:rsidRDefault="00995622" w:rsidP="00ED5279">
      <w:pPr>
        <w:spacing w:after="0" w:line="240" w:lineRule="auto"/>
      </w:pPr>
      <w:r>
        <w:separator/>
      </w:r>
    </w:p>
  </w:endnote>
  <w:endnote w:type="continuationSeparator" w:id="0">
    <w:p w:rsidR="00995622" w:rsidRDefault="00995622" w:rsidP="00ED5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122A4DC8-42AB-2B4E-81F1-B1B7A3F9C51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F92F1809-7EF7-B64F-8417-9BD222BD5AB1}"/>
    <w:embedBold r:id="rId3" w:fontKey="{82DFEFC2-9273-4342-8765-AC02895DBCDE}"/>
    <w:embedItalic r:id="rId4" w:fontKey="{16D64D3D-6010-4F4B-A069-3FF83EC066A0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DA9DFE6D-88E6-3841-B888-383EB8C690DD}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  <w:embedRegular r:id="rId6" w:fontKey="{8D4C801C-44B9-E34F-8FE6-08D3450A67E1}"/>
  </w:font>
  <w:font w:name="Noto Serif">
    <w:altName w:val="Cambria"/>
    <w:panose1 w:val="020B0604020202020204"/>
    <w:charset w:val="00"/>
    <w:family w:val="roman"/>
    <w:pitch w:val="variable"/>
    <w:sig w:usb0="E00002FF" w:usb1="500078FF" w:usb2="00000029" w:usb3="00000000" w:csb0="0000019F" w:csb1="00000000"/>
  </w:font>
  <w:font w:name="Archivo SemiBold">
    <w:altName w:val="Calibri"/>
    <w:panose1 w:val="020B0604020202020204"/>
    <w:charset w:val="00"/>
    <w:family w:val="swiss"/>
    <w:pitch w:val="variable"/>
    <w:sig w:usb0="2000000F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5622" w:rsidRDefault="00995622" w:rsidP="00ED5279">
      <w:pPr>
        <w:spacing w:after="0" w:line="240" w:lineRule="auto"/>
      </w:pPr>
      <w:r>
        <w:separator/>
      </w:r>
    </w:p>
  </w:footnote>
  <w:footnote w:type="continuationSeparator" w:id="0">
    <w:p w:rsidR="00995622" w:rsidRDefault="00995622" w:rsidP="00ED5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5279" w:rsidRPr="00ED5279" w:rsidRDefault="00ED5279">
    <w:pPr>
      <w:pStyle w:val="Header"/>
      <w:rPr>
        <w:rFonts w:asciiTheme="majorHAnsi" w:hAnsiTheme="majorHAnsi"/>
      </w:rPr>
    </w:pPr>
    <w:r w:rsidRPr="00ED5279">
      <w:rPr>
        <w:rFonts w:asciiTheme="majorHAnsi" w:hAnsiTheme="majorHAnsi"/>
        <w:sz w:val="24"/>
      </w:rPr>
      <w:t xml:space="preserve">Homecoming Committee Application </w:t>
    </w:r>
    <w:r>
      <w:rPr>
        <w:rFonts w:asciiTheme="majorHAnsi" w:hAnsiTheme="majorHAnsi"/>
        <w:sz w:val="24"/>
      </w:rPr>
      <w:t>–</w:t>
    </w:r>
    <w:r w:rsidR="00373657">
      <w:rPr>
        <w:rFonts w:asciiTheme="majorHAnsi" w:hAnsiTheme="majorHAnsi"/>
        <w:sz w:val="24"/>
      </w:rPr>
      <w:t xml:space="preserve"> 2020</w:t>
    </w:r>
    <w:r>
      <w:rPr>
        <w:rFonts w:asciiTheme="majorHAnsi" w:hAnsiTheme="majorHAnsi"/>
        <w:sz w:val="24"/>
      </w:rPr>
      <w:t>, Continued</w:t>
    </w:r>
  </w:p>
  <w:p w:rsidR="00ED5279" w:rsidRDefault="00ED5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E0BD5"/>
    <w:multiLevelType w:val="hybridMultilevel"/>
    <w:tmpl w:val="3EFEE856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D34A2"/>
    <w:multiLevelType w:val="hybridMultilevel"/>
    <w:tmpl w:val="A76EA0BA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B940AB"/>
    <w:multiLevelType w:val="hybridMultilevel"/>
    <w:tmpl w:val="3E1C12B0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FF024C"/>
    <w:multiLevelType w:val="hybridMultilevel"/>
    <w:tmpl w:val="8FF4F91E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C219A4"/>
    <w:multiLevelType w:val="hybridMultilevel"/>
    <w:tmpl w:val="B886A174"/>
    <w:lvl w:ilvl="0" w:tplc="0AA00F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C304C"/>
    <w:multiLevelType w:val="hybridMultilevel"/>
    <w:tmpl w:val="29E0FDEA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742F2E"/>
    <w:multiLevelType w:val="hybridMultilevel"/>
    <w:tmpl w:val="86027AC2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5C6012"/>
    <w:multiLevelType w:val="hybridMultilevel"/>
    <w:tmpl w:val="95BCCF52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1404D6"/>
    <w:multiLevelType w:val="hybridMultilevel"/>
    <w:tmpl w:val="87AA1274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7C7A73"/>
    <w:multiLevelType w:val="hybridMultilevel"/>
    <w:tmpl w:val="A266C716"/>
    <w:lvl w:ilvl="0" w:tplc="7A0242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840EE"/>
    <w:multiLevelType w:val="hybridMultilevel"/>
    <w:tmpl w:val="722CA408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AB59DC"/>
    <w:multiLevelType w:val="hybridMultilevel"/>
    <w:tmpl w:val="2C226688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CC2575"/>
    <w:multiLevelType w:val="hybridMultilevel"/>
    <w:tmpl w:val="70CA7C2C"/>
    <w:lvl w:ilvl="0" w:tplc="6EE84F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61046B6"/>
    <w:multiLevelType w:val="hybridMultilevel"/>
    <w:tmpl w:val="9DAA15E6"/>
    <w:lvl w:ilvl="0" w:tplc="6DACD2B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32421"/>
    <w:multiLevelType w:val="hybridMultilevel"/>
    <w:tmpl w:val="9C68D342"/>
    <w:lvl w:ilvl="0" w:tplc="3BC8AFE2">
      <w:start w:val="1"/>
      <w:numFmt w:val="upperLetter"/>
      <w:pStyle w:val="Heading2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C3104"/>
    <w:multiLevelType w:val="hybridMultilevel"/>
    <w:tmpl w:val="CB96B5EA"/>
    <w:lvl w:ilvl="0" w:tplc="6EE84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12289A"/>
    <w:multiLevelType w:val="hybridMultilevel"/>
    <w:tmpl w:val="4532199E"/>
    <w:lvl w:ilvl="0" w:tplc="24984510">
      <w:start w:val="1"/>
      <w:numFmt w:val="decimal"/>
      <w:pStyle w:val="Heading1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5"/>
  </w:num>
  <w:num w:numId="3">
    <w:abstractNumId w:val="1"/>
  </w:num>
  <w:num w:numId="4">
    <w:abstractNumId w:val="7"/>
  </w:num>
  <w:num w:numId="5">
    <w:abstractNumId w:val="12"/>
  </w:num>
  <w:num w:numId="6">
    <w:abstractNumId w:val="10"/>
  </w:num>
  <w:num w:numId="7">
    <w:abstractNumId w:val="3"/>
  </w:num>
  <w:num w:numId="8">
    <w:abstractNumId w:val="8"/>
  </w:num>
  <w:num w:numId="9">
    <w:abstractNumId w:val="11"/>
  </w:num>
  <w:num w:numId="10">
    <w:abstractNumId w:val="5"/>
  </w:num>
  <w:num w:numId="11">
    <w:abstractNumId w:val="6"/>
  </w:num>
  <w:num w:numId="12">
    <w:abstractNumId w:val="0"/>
  </w:num>
  <w:num w:numId="13">
    <w:abstractNumId w:val="2"/>
  </w:num>
  <w:num w:numId="14">
    <w:abstractNumId w:val="9"/>
  </w:num>
  <w:num w:numId="15">
    <w:abstractNumId w:val="14"/>
  </w:num>
  <w:num w:numId="16">
    <w:abstractNumId w:val="14"/>
    <w:lvlOverride w:ilvl="0">
      <w:startOverride w:val="1"/>
    </w:lvlOverride>
  </w:num>
  <w:num w:numId="17">
    <w:abstractNumId w:val="4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TrueTypeFonts/>
  <w:hideSpellingErrors/>
  <w:hideGrammaticalErrors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MrQ0MTcwNzcwMTVQ0lEKTi0uzszPAykwqgUA9/CEgCwAAAA="/>
  </w:docVars>
  <w:rsids>
    <w:rsidRoot w:val="00A937E6"/>
    <w:rsid w:val="00006855"/>
    <w:rsid w:val="00010437"/>
    <w:rsid w:val="00035603"/>
    <w:rsid w:val="00072A78"/>
    <w:rsid w:val="00072E57"/>
    <w:rsid w:val="000902DF"/>
    <w:rsid w:val="00090FE1"/>
    <w:rsid w:val="00093923"/>
    <w:rsid w:val="0009734A"/>
    <w:rsid w:val="000B793C"/>
    <w:rsid w:val="000C5CBC"/>
    <w:rsid w:val="000D31AC"/>
    <w:rsid w:val="000D52BA"/>
    <w:rsid w:val="000E2158"/>
    <w:rsid w:val="000E731D"/>
    <w:rsid w:val="000E76C4"/>
    <w:rsid w:val="000E7899"/>
    <w:rsid w:val="000F5235"/>
    <w:rsid w:val="001217CB"/>
    <w:rsid w:val="00137C5B"/>
    <w:rsid w:val="0014733B"/>
    <w:rsid w:val="0014733C"/>
    <w:rsid w:val="00160373"/>
    <w:rsid w:val="00164110"/>
    <w:rsid w:val="0017055E"/>
    <w:rsid w:val="00195FD9"/>
    <w:rsid w:val="001A24F3"/>
    <w:rsid w:val="001B48C4"/>
    <w:rsid w:val="001B5B92"/>
    <w:rsid w:val="001B67CA"/>
    <w:rsid w:val="001B6B9D"/>
    <w:rsid w:val="001F021B"/>
    <w:rsid w:val="001F6A80"/>
    <w:rsid w:val="00210CC9"/>
    <w:rsid w:val="00246E49"/>
    <w:rsid w:val="00250573"/>
    <w:rsid w:val="0026668E"/>
    <w:rsid w:val="00295951"/>
    <w:rsid w:val="002A05DF"/>
    <w:rsid w:val="002A12D1"/>
    <w:rsid w:val="002B7057"/>
    <w:rsid w:val="002C20E1"/>
    <w:rsid w:val="002D5C5D"/>
    <w:rsid w:val="00304C0B"/>
    <w:rsid w:val="003100C9"/>
    <w:rsid w:val="00332EB9"/>
    <w:rsid w:val="0034727D"/>
    <w:rsid w:val="00373657"/>
    <w:rsid w:val="00381A23"/>
    <w:rsid w:val="003859CD"/>
    <w:rsid w:val="00386A4E"/>
    <w:rsid w:val="003B23AE"/>
    <w:rsid w:val="003C4097"/>
    <w:rsid w:val="003C5053"/>
    <w:rsid w:val="003D2D7C"/>
    <w:rsid w:val="003D6560"/>
    <w:rsid w:val="003E3D9B"/>
    <w:rsid w:val="004002D3"/>
    <w:rsid w:val="0040261E"/>
    <w:rsid w:val="00406833"/>
    <w:rsid w:val="0041714C"/>
    <w:rsid w:val="00423193"/>
    <w:rsid w:val="00425607"/>
    <w:rsid w:val="00437136"/>
    <w:rsid w:val="00440833"/>
    <w:rsid w:val="00457AC5"/>
    <w:rsid w:val="004621CB"/>
    <w:rsid w:val="004B009E"/>
    <w:rsid w:val="004B3F45"/>
    <w:rsid w:val="004B7805"/>
    <w:rsid w:val="004D4509"/>
    <w:rsid w:val="004E5F66"/>
    <w:rsid w:val="00516510"/>
    <w:rsid w:val="00527543"/>
    <w:rsid w:val="005678B7"/>
    <w:rsid w:val="00570B73"/>
    <w:rsid w:val="005C54EE"/>
    <w:rsid w:val="005C5D93"/>
    <w:rsid w:val="005D6A53"/>
    <w:rsid w:val="005F6C99"/>
    <w:rsid w:val="00626225"/>
    <w:rsid w:val="006435AE"/>
    <w:rsid w:val="00652129"/>
    <w:rsid w:val="00655750"/>
    <w:rsid w:val="00656FB4"/>
    <w:rsid w:val="0066430F"/>
    <w:rsid w:val="00697576"/>
    <w:rsid w:val="006D162F"/>
    <w:rsid w:val="006D55B6"/>
    <w:rsid w:val="006E20D6"/>
    <w:rsid w:val="00702685"/>
    <w:rsid w:val="007230AA"/>
    <w:rsid w:val="00740350"/>
    <w:rsid w:val="00752AF4"/>
    <w:rsid w:val="0077093E"/>
    <w:rsid w:val="00770DA6"/>
    <w:rsid w:val="007D474B"/>
    <w:rsid w:val="007E0767"/>
    <w:rsid w:val="007E1C45"/>
    <w:rsid w:val="007E1DAC"/>
    <w:rsid w:val="00810B4B"/>
    <w:rsid w:val="0083737B"/>
    <w:rsid w:val="008403FC"/>
    <w:rsid w:val="00855C52"/>
    <w:rsid w:val="00857FF4"/>
    <w:rsid w:val="00893166"/>
    <w:rsid w:val="008A19B1"/>
    <w:rsid w:val="008A6E0D"/>
    <w:rsid w:val="008C0217"/>
    <w:rsid w:val="008C400E"/>
    <w:rsid w:val="008D65DA"/>
    <w:rsid w:val="008F61D5"/>
    <w:rsid w:val="008F7A99"/>
    <w:rsid w:val="0090620D"/>
    <w:rsid w:val="00921A78"/>
    <w:rsid w:val="00937382"/>
    <w:rsid w:val="00957175"/>
    <w:rsid w:val="009847FB"/>
    <w:rsid w:val="00995622"/>
    <w:rsid w:val="009E4C83"/>
    <w:rsid w:val="009E780A"/>
    <w:rsid w:val="009F4199"/>
    <w:rsid w:val="009F659F"/>
    <w:rsid w:val="00A14D0E"/>
    <w:rsid w:val="00A15E6E"/>
    <w:rsid w:val="00A16042"/>
    <w:rsid w:val="00A37F24"/>
    <w:rsid w:val="00A70411"/>
    <w:rsid w:val="00A81AA3"/>
    <w:rsid w:val="00A937E6"/>
    <w:rsid w:val="00AA5714"/>
    <w:rsid w:val="00AA5AF9"/>
    <w:rsid w:val="00AA6115"/>
    <w:rsid w:val="00AC0E4E"/>
    <w:rsid w:val="00AC4572"/>
    <w:rsid w:val="00AC5361"/>
    <w:rsid w:val="00AD5034"/>
    <w:rsid w:val="00B152D8"/>
    <w:rsid w:val="00B23E19"/>
    <w:rsid w:val="00B43847"/>
    <w:rsid w:val="00B72F6B"/>
    <w:rsid w:val="00B74E56"/>
    <w:rsid w:val="00BC08C8"/>
    <w:rsid w:val="00BC3135"/>
    <w:rsid w:val="00BD2F6B"/>
    <w:rsid w:val="00BD7767"/>
    <w:rsid w:val="00C007B2"/>
    <w:rsid w:val="00C0154F"/>
    <w:rsid w:val="00C17C2E"/>
    <w:rsid w:val="00C26E6A"/>
    <w:rsid w:val="00C36925"/>
    <w:rsid w:val="00C463CE"/>
    <w:rsid w:val="00C55804"/>
    <w:rsid w:val="00C65094"/>
    <w:rsid w:val="00C707A3"/>
    <w:rsid w:val="00C8751F"/>
    <w:rsid w:val="00C87E8C"/>
    <w:rsid w:val="00C96EAF"/>
    <w:rsid w:val="00CA7FB2"/>
    <w:rsid w:val="00CB7DDB"/>
    <w:rsid w:val="00CE0EA2"/>
    <w:rsid w:val="00CE5A71"/>
    <w:rsid w:val="00CF185E"/>
    <w:rsid w:val="00D1460B"/>
    <w:rsid w:val="00D27D28"/>
    <w:rsid w:val="00D37467"/>
    <w:rsid w:val="00D5201A"/>
    <w:rsid w:val="00D524BF"/>
    <w:rsid w:val="00D74E61"/>
    <w:rsid w:val="00D91D01"/>
    <w:rsid w:val="00DA7F3F"/>
    <w:rsid w:val="00DB003A"/>
    <w:rsid w:val="00DB43B5"/>
    <w:rsid w:val="00DD4CEA"/>
    <w:rsid w:val="00DE035E"/>
    <w:rsid w:val="00DE2B3C"/>
    <w:rsid w:val="00E12BB8"/>
    <w:rsid w:val="00E26912"/>
    <w:rsid w:val="00E31CCE"/>
    <w:rsid w:val="00E336C9"/>
    <w:rsid w:val="00E4573F"/>
    <w:rsid w:val="00E534F8"/>
    <w:rsid w:val="00E75481"/>
    <w:rsid w:val="00E76CC5"/>
    <w:rsid w:val="00E8796B"/>
    <w:rsid w:val="00EB3B5F"/>
    <w:rsid w:val="00ED5279"/>
    <w:rsid w:val="00EE252E"/>
    <w:rsid w:val="00EF2F58"/>
    <w:rsid w:val="00EF4037"/>
    <w:rsid w:val="00EF50D3"/>
    <w:rsid w:val="00F47862"/>
    <w:rsid w:val="00F51D8E"/>
    <w:rsid w:val="00F54B70"/>
    <w:rsid w:val="00F71ECE"/>
    <w:rsid w:val="00FB1882"/>
    <w:rsid w:val="00FB2836"/>
    <w:rsid w:val="00FC566E"/>
    <w:rsid w:val="00FC7C42"/>
    <w:rsid w:val="00FE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932121-BE7D-4F31-B8A5-946DEE881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7E6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37E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F1B300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B3F45"/>
    <w:pPr>
      <w:keepNext/>
      <w:keepLines/>
      <w:numPr>
        <w:numId w:val="15"/>
      </w:numPr>
      <w:spacing w:before="40" w:after="0"/>
      <w:outlineLvl w:val="1"/>
    </w:pPr>
    <w:rPr>
      <w:rFonts w:asciiTheme="majorHAnsi" w:eastAsiaTheme="majorEastAsia" w:hAnsiTheme="majorHAnsi" w:cstheme="majorBidi"/>
      <w:color w:val="8080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37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F1B300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37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37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37E6"/>
    <w:rPr>
      <w:rFonts w:asciiTheme="majorHAnsi" w:eastAsiaTheme="majorEastAsia" w:hAnsiTheme="majorHAnsi" w:cstheme="majorBidi"/>
      <w:color w:val="F1B300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3F45"/>
    <w:rPr>
      <w:rFonts w:asciiTheme="majorHAnsi" w:eastAsiaTheme="majorEastAsia" w:hAnsiTheme="majorHAnsi" w:cstheme="majorBidi"/>
      <w:color w:val="8080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37E6"/>
    <w:rPr>
      <w:rFonts w:asciiTheme="majorHAnsi" w:eastAsiaTheme="majorEastAsia" w:hAnsiTheme="majorHAnsi" w:cstheme="majorBidi"/>
      <w:color w:val="F1B300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937E6"/>
    <w:rPr>
      <w:color w:val="73D0E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37E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93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0B73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250573"/>
    <w:rPr>
      <w:i/>
      <w:iCs/>
      <w:color w:val="F1B300" w:themeColor="accent1"/>
    </w:rPr>
  </w:style>
  <w:style w:type="paragraph" w:styleId="Header">
    <w:name w:val="header"/>
    <w:basedOn w:val="Normal"/>
    <w:link w:val="HeaderChar"/>
    <w:uiPriority w:val="99"/>
    <w:unhideWhenUsed/>
    <w:rsid w:val="00ED5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279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ED5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279"/>
    <w:rPr>
      <w:color w:val="000000" w:themeColor="tex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27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D5279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5C5D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0261E"/>
    <w:rPr>
      <w:color w:val="003E51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00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0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0C9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0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0C9"/>
    <w:rPr>
      <w:b/>
      <w:bCs/>
      <w:color w:val="000000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0C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0C9"/>
    <w:rPr>
      <w:rFonts w:ascii="Times New Roman" w:hAnsi="Times New Roman" w:cs="Times New Roman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coming@uidaho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ars9066@vandals.uidaho.edu?subject=2020%20Homecoming%20Committee%20Application%20Inquir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s9066@vandals.uidaho.edu?subject=2020%20Homecoming%20Committee%20Application%20Inquiry" TargetMode="Externa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16BCED54C5040DDA9B3421776133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1BFE6-DEA4-4FE6-A915-DDF56BE10FE3}"/>
      </w:docPartPr>
      <w:docPartBody>
        <w:p w:rsidR="00AF6A2E" w:rsidRDefault="00227403" w:rsidP="00227403">
          <w:pPr>
            <w:pStyle w:val="816BCED54C5040DDA9B34217761332118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1AB2F37B01604A97BC209451F69F4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C5F3-D6D9-422D-AF93-A3B5248DED17}"/>
      </w:docPartPr>
      <w:docPartBody>
        <w:p w:rsidR="00AF6A2E" w:rsidRDefault="00227403" w:rsidP="00227403">
          <w:pPr>
            <w:pStyle w:val="1AB2F37B01604A97BC209451F69F46B08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66C488C889634521BDF2639C5FD10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B6958-78A9-44D7-A696-7C042B12E7BA}"/>
      </w:docPartPr>
      <w:docPartBody>
        <w:p w:rsidR="00AF6A2E" w:rsidRDefault="00227403" w:rsidP="00227403">
          <w:pPr>
            <w:pStyle w:val="66C488C889634521BDF2639C5FD102138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39020E51374C405AA93274F7D949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BFB16-636B-4330-B65A-800BAF187D66}"/>
      </w:docPartPr>
      <w:docPartBody>
        <w:p w:rsidR="00AF6A2E" w:rsidRDefault="00227403" w:rsidP="00227403">
          <w:pPr>
            <w:pStyle w:val="39020E51374C405AA93274F7D9490AE97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0777A8130F1946D2A28F9D419B954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C3433-B8F6-4AC6-BA80-62671AC1B7B7}"/>
      </w:docPartPr>
      <w:docPartBody>
        <w:p w:rsidR="00AF6A2E" w:rsidRDefault="00227403" w:rsidP="00227403">
          <w:pPr>
            <w:pStyle w:val="0777A8130F1946D2A28F9D419B9547B05"/>
          </w:pPr>
          <w:r w:rsidRPr="00641B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B092C00CC84EC58F063F1217D2E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0CBA0-6D88-477B-A27B-698B89FFBA72}"/>
      </w:docPartPr>
      <w:docPartBody>
        <w:p w:rsidR="00AF6A2E" w:rsidRDefault="00227403" w:rsidP="00227403">
          <w:pPr>
            <w:pStyle w:val="17B092C00CC84EC58F063F1217D2EDD95"/>
          </w:pPr>
          <w:r w:rsidRPr="00641B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5E2A4A3C640C7BABE1927BD41E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FE349-E372-42E9-952D-79611204EC7F}"/>
      </w:docPartPr>
      <w:docPartBody>
        <w:p w:rsidR="00AF6A2E" w:rsidRDefault="00227403" w:rsidP="00227403">
          <w:pPr>
            <w:pStyle w:val="75F5E2A4A3C640C7BABE1927BD41E5D95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265604139B0047E3A95AB3D72F285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BAF20-9AB2-4EC2-9873-5D7029B364F7}"/>
      </w:docPartPr>
      <w:docPartBody>
        <w:p w:rsidR="00AF6A2E" w:rsidRDefault="00227403" w:rsidP="00227403">
          <w:pPr>
            <w:pStyle w:val="265604139B0047E3A95AB3D72F2852EB5"/>
          </w:pPr>
          <w:r w:rsidRPr="00641B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12908BB874D78AC5FEAC353F50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AEA9-0F31-428D-BD93-40368509269F}"/>
      </w:docPartPr>
      <w:docPartBody>
        <w:p w:rsidR="00AF6A2E" w:rsidRDefault="00227403" w:rsidP="00227403">
          <w:pPr>
            <w:pStyle w:val="54412908BB874D78AC5FEAC353F50EF45"/>
          </w:pPr>
          <w:r w:rsidRPr="00641B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E6E24286974F8F939B3908B332C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2ADC6-47E1-4BA2-A854-56439E7224DA}"/>
      </w:docPartPr>
      <w:docPartBody>
        <w:p w:rsidR="00AF6A2E" w:rsidRDefault="00227403" w:rsidP="00227403">
          <w:pPr>
            <w:pStyle w:val="3EE6E24286974F8F939B3908B332C9135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640857CD48C947E2A0BE2D6022069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4DDC3-5456-42B1-B6FD-6ADDD3A168D8}"/>
      </w:docPartPr>
      <w:docPartBody>
        <w:p w:rsidR="00AF6A2E" w:rsidRDefault="00227403" w:rsidP="00227403">
          <w:pPr>
            <w:pStyle w:val="640857CD48C947E2A0BE2D60220694835"/>
          </w:pPr>
          <w:r w:rsidRPr="00641BD8">
            <w:rPr>
              <w:rStyle w:val="PlaceholderText"/>
            </w:rPr>
            <w:t>Choose an item.</w:t>
          </w:r>
        </w:p>
      </w:docPartBody>
    </w:docPart>
    <w:docPart>
      <w:docPartPr>
        <w:name w:val="9EDA8EAA32CD404CB112F257DFA4D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C8FBC-250A-42CF-BFB8-F02C5CA14349}"/>
      </w:docPartPr>
      <w:docPartBody>
        <w:p w:rsidR="00AF6A2E" w:rsidRDefault="00227403" w:rsidP="00227403">
          <w:pPr>
            <w:pStyle w:val="9EDA8EAA32CD404CB112F257DFA4DA565"/>
          </w:pPr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docPartBody>
    </w:docPart>
    <w:docPart>
      <w:docPartPr>
        <w:name w:val="A1F193BCA7A046D39B00711E44E70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305F6-16B4-4F55-A9A0-7EF74D5268FF}"/>
      </w:docPartPr>
      <w:docPartBody>
        <w:p w:rsidR="00AF6A2E" w:rsidRDefault="00227403" w:rsidP="00227403">
          <w:pPr>
            <w:pStyle w:val="A1F193BCA7A046D39B00711E44E70FA93"/>
          </w:pPr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docPartBody>
    </w:docPart>
    <w:docPart>
      <w:docPartPr>
        <w:name w:val="F05289B52C754E29A68075042AEF5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DF317-ED26-4CDB-8A05-B470ED2D9783}"/>
      </w:docPartPr>
      <w:docPartBody>
        <w:p w:rsidR="00AF6A2E" w:rsidRDefault="00227403" w:rsidP="00227403">
          <w:pPr>
            <w:pStyle w:val="F05289B52C754E29A68075042AEF500F3"/>
          </w:pPr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docPartBody>
    </w:docPart>
    <w:docPart>
      <w:docPartPr>
        <w:name w:val="EBBDB70045B546DFABF2C0545D6E5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BDE3D-4B3D-4F54-AC89-D5AF65B864BA}"/>
      </w:docPartPr>
      <w:docPartBody>
        <w:p w:rsidR="00AF6A2E" w:rsidRDefault="00227403">
          <w:r>
            <w:t>(Insert Full Name)</w:t>
          </w:r>
        </w:p>
      </w:docPartBody>
    </w:docPart>
    <w:docPart>
      <w:docPartPr>
        <w:name w:val="90A6B0B4A613C64CA4FFD5CE2360E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63C09-92DB-1747-A1AA-59DC9F436E6D}"/>
      </w:docPartPr>
      <w:docPartBody>
        <w:p w:rsidR="00897D85" w:rsidRDefault="00F9399B" w:rsidP="00F9399B">
          <w:pPr>
            <w:pStyle w:val="90A6B0B4A613C64CA4FFD5CE2360E4BC"/>
          </w:pPr>
          <w:r w:rsidRPr="00641BD8">
            <w:rPr>
              <w:rStyle w:val="PlaceholderText"/>
            </w:rPr>
            <w:t xml:space="preserve">Click or tap here to </w:t>
          </w:r>
          <w:r>
            <w:rPr>
              <w:rStyle w:val="PlaceholderText"/>
            </w:rPr>
            <w:t xml:space="preserve">begin </w:t>
          </w:r>
          <w:r w:rsidRPr="00641BD8">
            <w:rPr>
              <w:rStyle w:val="PlaceholderText"/>
            </w:rPr>
            <w:t>enter</w:t>
          </w:r>
          <w:r>
            <w:rPr>
              <w:rStyle w:val="PlaceholderText"/>
            </w:rPr>
            <w:t>ing</w:t>
          </w:r>
          <w:r w:rsidRPr="00641BD8">
            <w:rPr>
              <w:rStyle w:val="PlaceholderText"/>
            </w:rPr>
            <w:t xml:space="preserve"> text.</w:t>
          </w:r>
          <w:r>
            <w:rPr>
              <w:rStyle w:val="PlaceholderText"/>
            </w:rPr>
            <w:t xml:space="preserve"> Box will grow or shrink with input of text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erif">
    <w:altName w:val="Cambria"/>
    <w:panose1 w:val="020B0604020202020204"/>
    <w:charset w:val="00"/>
    <w:family w:val="roman"/>
    <w:pitch w:val="variable"/>
    <w:sig w:usb0="E00002FF" w:usb1="500078FF" w:usb2="00000029" w:usb3="00000000" w:csb0="0000019F" w:csb1="00000000"/>
  </w:font>
  <w:font w:name="Archivo SemiBold">
    <w:altName w:val="Calibri"/>
    <w:panose1 w:val="020B0604020202020204"/>
    <w:charset w:val="00"/>
    <w:family w:val="swiss"/>
    <w:pitch w:val="variable"/>
    <w:sig w:usb0="2000000F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403"/>
    <w:rsid w:val="00126E7E"/>
    <w:rsid w:val="00227403"/>
    <w:rsid w:val="002F463B"/>
    <w:rsid w:val="0033450E"/>
    <w:rsid w:val="00352137"/>
    <w:rsid w:val="00396BBC"/>
    <w:rsid w:val="00782468"/>
    <w:rsid w:val="007C6540"/>
    <w:rsid w:val="00897D85"/>
    <w:rsid w:val="009175BA"/>
    <w:rsid w:val="00962FFF"/>
    <w:rsid w:val="00AD16E3"/>
    <w:rsid w:val="00AE024D"/>
    <w:rsid w:val="00AF6A2E"/>
    <w:rsid w:val="00BC0E64"/>
    <w:rsid w:val="00EE0063"/>
    <w:rsid w:val="00F9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399B"/>
    <w:rPr>
      <w:color w:val="808080"/>
    </w:rPr>
  </w:style>
  <w:style w:type="paragraph" w:customStyle="1" w:styleId="816BCED54C5040DDA9B3421776133211">
    <w:name w:val="816BCED54C5040DDA9B3421776133211"/>
    <w:rsid w:val="00227403"/>
  </w:style>
  <w:style w:type="paragraph" w:customStyle="1" w:styleId="1AB2F37B01604A97BC209451F69F46B0">
    <w:name w:val="1AB2F37B01604A97BC209451F69F46B0"/>
    <w:rsid w:val="00227403"/>
  </w:style>
  <w:style w:type="paragraph" w:customStyle="1" w:styleId="66C488C889634521BDF2639C5FD10213">
    <w:name w:val="66C488C889634521BDF2639C5FD10213"/>
    <w:rsid w:val="00227403"/>
  </w:style>
  <w:style w:type="paragraph" w:customStyle="1" w:styleId="39020E51374C405AA93274F7D9490AE9">
    <w:name w:val="39020E51374C405AA93274F7D9490AE9"/>
    <w:rsid w:val="00227403"/>
    <w:rPr>
      <w:rFonts w:eastAsiaTheme="minorHAnsi"/>
      <w:color w:val="000000" w:themeColor="text1"/>
    </w:rPr>
  </w:style>
  <w:style w:type="paragraph" w:customStyle="1" w:styleId="816BCED54C5040DDA9B34217761332111">
    <w:name w:val="816BCED54C5040DDA9B34217761332111"/>
    <w:rsid w:val="00227403"/>
    <w:rPr>
      <w:rFonts w:eastAsiaTheme="minorHAnsi"/>
      <w:color w:val="000000" w:themeColor="text1"/>
    </w:rPr>
  </w:style>
  <w:style w:type="paragraph" w:customStyle="1" w:styleId="1AB2F37B01604A97BC209451F69F46B01">
    <w:name w:val="1AB2F37B01604A97BC209451F69F46B01"/>
    <w:rsid w:val="00227403"/>
    <w:rPr>
      <w:rFonts w:eastAsiaTheme="minorHAnsi"/>
      <w:color w:val="000000" w:themeColor="text1"/>
    </w:rPr>
  </w:style>
  <w:style w:type="paragraph" w:customStyle="1" w:styleId="66C488C889634521BDF2639C5FD102131">
    <w:name w:val="66C488C889634521BDF2639C5FD102131"/>
    <w:rsid w:val="00227403"/>
    <w:rPr>
      <w:rFonts w:eastAsiaTheme="minorHAnsi"/>
      <w:color w:val="000000" w:themeColor="text1"/>
    </w:rPr>
  </w:style>
  <w:style w:type="paragraph" w:customStyle="1" w:styleId="39020E51374C405AA93274F7D9490AE91">
    <w:name w:val="39020E51374C405AA93274F7D9490AE91"/>
    <w:rsid w:val="00227403"/>
    <w:rPr>
      <w:rFonts w:eastAsiaTheme="minorHAnsi"/>
      <w:color w:val="000000" w:themeColor="text1"/>
    </w:rPr>
  </w:style>
  <w:style w:type="paragraph" w:customStyle="1" w:styleId="816BCED54C5040DDA9B34217761332112">
    <w:name w:val="816BCED54C5040DDA9B34217761332112"/>
    <w:rsid w:val="00227403"/>
    <w:rPr>
      <w:rFonts w:eastAsiaTheme="minorHAnsi"/>
      <w:color w:val="000000" w:themeColor="text1"/>
    </w:rPr>
  </w:style>
  <w:style w:type="paragraph" w:customStyle="1" w:styleId="1AB2F37B01604A97BC209451F69F46B02">
    <w:name w:val="1AB2F37B01604A97BC209451F69F46B02"/>
    <w:rsid w:val="00227403"/>
    <w:rPr>
      <w:rFonts w:eastAsiaTheme="minorHAnsi"/>
      <w:color w:val="000000" w:themeColor="text1"/>
    </w:rPr>
  </w:style>
  <w:style w:type="paragraph" w:customStyle="1" w:styleId="66C488C889634521BDF2639C5FD102132">
    <w:name w:val="66C488C889634521BDF2639C5FD102132"/>
    <w:rsid w:val="00227403"/>
    <w:rPr>
      <w:rFonts w:eastAsiaTheme="minorHAnsi"/>
      <w:color w:val="000000" w:themeColor="text1"/>
    </w:rPr>
  </w:style>
  <w:style w:type="paragraph" w:customStyle="1" w:styleId="563F9288FE6948B580CE2B35648BC9DA">
    <w:name w:val="563F9288FE6948B580CE2B35648BC9DA"/>
    <w:rsid w:val="00227403"/>
  </w:style>
  <w:style w:type="paragraph" w:customStyle="1" w:styleId="3820736B89D2405499D21956B0D1F5FC">
    <w:name w:val="3820736B89D2405499D21956B0D1F5FC"/>
    <w:rsid w:val="00227403"/>
  </w:style>
  <w:style w:type="paragraph" w:customStyle="1" w:styleId="668B86BD42844621B4F270F9A5960890">
    <w:name w:val="668B86BD42844621B4F270F9A5960890"/>
    <w:rsid w:val="00227403"/>
  </w:style>
  <w:style w:type="paragraph" w:customStyle="1" w:styleId="0777A8130F1946D2A28F9D419B9547B0">
    <w:name w:val="0777A8130F1946D2A28F9D419B9547B0"/>
    <w:rsid w:val="00227403"/>
    <w:rPr>
      <w:rFonts w:eastAsiaTheme="minorHAnsi"/>
      <w:color w:val="000000" w:themeColor="text1"/>
    </w:rPr>
  </w:style>
  <w:style w:type="paragraph" w:customStyle="1" w:styleId="17B092C00CC84EC58F063F1217D2EDD9">
    <w:name w:val="17B092C00CC84EC58F063F1217D2EDD9"/>
    <w:rsid w:val="00227403"/>
    <w:rPr>
      <w:rFonts w:eastAsiaTheme="minorHAnsi"/>
      <w:color w:val="000000" w:themeColor="text1"/>
    </w:rPr>
  </w:style>
  <w:style w:type="paragraph" w:customStyle="1" w:styleId="75F5E2A4A3C640C7BABE1927BD41E5D9">
    <w:name w:val="75F5E2A4A3C640C7BABE1927BD41E5D9"/>
    <w:rsid w:val="00227403"/>
    <w:rPr>
      <w:rFonts w:eastAsiaTheme="minorHAnsi"/>
      <w:color w:val="000000" w:themeColor="text1"/>
    </w:rPr>
  </w:style>
  <w:style w:type="paragraph" w:customStyle="1" w:styleId="265604139B0047E3A95AB3D72F2852EB">
    <w:name w:val="265604139B0047E3A95AB3D72F2852EB"/>
    <w:rsid w:val="00227403"/>
    <w:rPr>
      <w:rFonts w:eastAsiaTheme="minorHAnsi"/>
      <w:color w:val="000000" w:themeColor="text1"/>
    </w:rPr>
  </w:style>
  <w:style w:type="paragraph" w:customStyle="1" w:styleId="54412908BB874D78AC5FEAC353F50EF4">
    <w:name w:val="54412908BB874D78AC5FEAC353F50EF4"/>
    <w:rsid w:val="00227403"/>
    <w:rPr>
      <w:rFonts w:eastAsiaTheme="minorHAnsi"/>
      <w:color w:val="000000" w:themeColor="text1"/>
    </w:rPr>
  </w:style>
  <w:style w:type="paragraph" w:customStyle="1" w:styleId="3EE6E24286974F8F939B3908B332C913">
    <w:name w:val="3EE6E24286974F8F939B3908B332C913"/>
    <w:rsid w:val="00227403"/>
    <w:rPr>
      <w:rFonts w:eastAsiaTheme="minorHAnsi"/>
      <w:color w:val="000000" w:themeColor="text1"/>
    </w:rPr>
  </w:style>
  <w:style w:type="paragraph" w:customStyle="1" w:styleId="640857CD48C947E2A0BE2D6022069483">
    <w:name w:val="640857CD48C947E2A0BE2D6022069483"/>
    <w:rsid w:val="00227403"/>
    <w:rPr>
      <w:rFonts w:eastAsiaTheme="minorHAnsi"/>
      <w:color w:val="000000" w:themeColor="text1"/>
    </w:rPr>
  </w:style>
  <w:style w:type="paragraph" w:customStyle="1" w:styleId="39020E51374C405AA93274F7D9490AE92">
    <w:name w:val="39020E51374C405AA93274F7D9490AE92"/>
    <w:rsid w:val="00227403"/>
    <w:rPr>
      <w:rFonts w:eastAsiaTheme="minorHAnsi"/>
      <w:color w:val="000000" w:themeColor="text1"/>
    </w:rPr>
  </w:style>
  <w:style w:type="paragraph" w:customStyle="1" w:styleId="816BCED54C5040DDA9B34217761332113">
    <w:name w:val="816BCED54C5040DDA9B34217761332113"/>
    <w:rsid w:val="00227403"/>
    <w:rPr>
      <w:rFonts w:eastAsiaTheme="minorHAnsi"/>
      <w:color w:val="000000" w:themeColor="text1"/>
    </w:rPr>
  </w:style>
  <w:style w:type="paragraph" w:customStyle="1" w:styleId="1AB2F37B01604A97BC209451F69F46B03">
    <w:name w:val="1AB2F37B01604A97BC209451F69F46B03"/>
    <w:rsid w:val="00227403"/>
    <w:rPr>
      <w:rFonts w:eastAsiaTheme="minorHAnsi"/>
      <w:color w:val="000000" w:themeColor="text1"/>
    </w:rPr>
  </w:style>
  <w:style w:type="paragraph" w:customStyle="1" w:styleId="66C488C889634521BDF2639C5FD102133">
    <w:name w:val="66C488C889634521BDF2639C5FD102133"/>
    <w:rsid w:val="00227403"/>
    <w:rPr>
      <w:rFonts w:eastAsiaTheme="minorHAnsi"/>
      <w:color w:val="000000" w:themeColor="text1"/>
    </w:rPr>
  </w:style>
  <w:style w:type="paragraph" w:customStyle="1" w:styleId="9EDA8EAA32CD404CB112F257DFA4DA56">
    <w:name w:val="9EDA8EAA32CD404CB112F257DFA4DA56"/>
    <w:rsid w:val="00227403"/>
    <w:rPr>
      <w:rFonts w:eastAsiaTheme="minorHAnsi"/>
      <w:color w:val="000000" w:themeColor="text1"/>
    </w:rPr>
  </w:style>
  <w:style w:type="paragraph" w:customStyle="1" w:styleId="0777A8130F1946D2A28F9D419B9547B01">
    <w:name w:val="0777A8130F1946D2A28F9D419B9547B01"/>
    <w:rsid w:val="00227403"/>
    <w:rPr>
      <w:rFonts w:eastAsiaTheme="minorHAnsi"/>
      <w:color w:val="000000" w:themeColor="text1"/>
    </w:rPr>
  </w:style>
  <w:style w:type="paragraph" w:customStyle="1" w:styleId="17B092C00CC84EC58F063F1217D2EDD91">
    <w:name w:val="17B092C00CC84EC58F063F1217D2EDD91"/>
    <w:rsid w:val="00227403"/>
    <w:rPr>
      <w:rFonts w:eastAsiaTheme="minorHAnsi"/>
      <w:color w:val="000000" w:themeColor="text1"/>
    </w:rPr>
  </w:style>
  <w:style w:type="paragraph" w:customStyle="1" w:styleId="75F5E2A4A3C640C7BABE1927BD41E5D91">
    <w:name w:val="75F5E2A4A3C640C7BABE1927BD41E5D91"/>
    <w:rsid w:val="00227403"/>
    <w:rPr>
      <w:rFonts w:eastAsiaTheme="minorHAnsi"/>
      <w:color w:val="000000" w:themeColor="text1"/>
    </w:rPr>
  </w:style>
  <w:style w:type="paragraph" w:customStyle="1" w:styleId="265604139B0047E3A95AB3D72F2852EB1">
    <w:name w:val="265604139B0047E3A95AB3D72F2852EB1"/>
    <w:rsid w:val="00227403"/>
    <w:rPr>
      <w:rFonts w:eastAsiaTheme="minorHAnsi"/>
      <w:color w:val="000000" w:themeColor="text1"/>
    </w:rPr>
  </w:style>
  <w:style w:type="paragraph" w:customStyle="1" w:styleId="54412908BB874D78AC5FEAC353F50EF41">
    <w:name w:val="54412908BB874D78AC5FEAC353F50EF41"/>
    <w:rsid w:val="00227403"/>
    <w:rPr>
      <w:rFonts w:eastAsiaTheme="minorHAnsi"/>
      <w:color w:val="000000" w:themeColor="text1"/>
    </w:rPr>
  </w:style>
  <w:style w:type="paragraph" w:customStyle="1" w:styleId="3EE6E24286974F8F939B3908B332C9131">
    <w:name w:val="3EE6E24286974F8F939B3908B332C9131"/>
    <w:rsid w:val="00227403"/>
    <w:rPr>
      <w:rFonts w:eastAsiaTheme="minorHAnsi"/>
      <w:color w:val="000000" w:themeColor="text1"/>
    </w:rPr>
  </w:style>
  <w:style w:type="paragraph" w:customStyle="1" w:styleId="640857CD48C947E2A0BE2D60220694831">
    <w:name w:val="640857CD48C947E2A0BE2D60220694831"/>
    <w:rsid w:val="00227403"/>
    <w:rPr>
      <w:rFonts w:eastAsiaTheme="minorHAnsi"/>
      <w:color w:val="000000" w:themeColor="text1"/>
    </w:rPr>
  </w:style>
  <w:style w:type="paragraph" w:customStyle="1" w:styleId="39020E51374C405AA93274F7D9490AE93">
    <w:name w:val="39020E51374C405AA93274F7D9490AE93"/>
    <w:rsid w:val="00227403"/>
    <w:rPr>
      <w:rFonts w:eastAsiaTheme="minorHAnsi"/>
      <w:color w:val="000000" w:themeColor="text1"/>
    </w:rPr>
  </w:style>
  <w:style w:type="paragraph" w:customStyle="1" w:styleId="816BCED54C5040DDA9B34217761332114">
    <w:name w:val="816BCED54C5040DDA9B34217761332114"/>
    <w:rsid w:val="00227403"/>
    <w:rPr>
      <w:rFonts w:eastAsiaTheme="minorHAnsi"/>
      <w:color w:val="000000" w:themeColor="text1"/>
    </w:rPr>
  </w:style>
  <w:style w:type="paragraph" w:customStyle="1" w:styleId="1AB2F37B01604A97BC209451F69F46B04">
    <w:name w:val="1AB2F37B01604A97BC209451F69F46B04"/>
    <w:rsid w:val="00227403"/>
    <w:rPr>
      <w:rFonts w:eastAsiaTheme="minorHAnsi"/>
      <w:color w:val="000000" w:themeColor="text1"/>
    </w:rPr>
  </w:style>
  <w:style w:type="paragraph" w:customStyle="1" w:styleId="66C488C889634521BDF2639C5FD102134">
    <w:name w:val="66C488C889634521BDF2639C5FD102134"/>
    <w:rsid w:val="00227403"/>
    <w:rPr>
      <w:rFonts w:eastAsiaTheme="minorHAnsi"/>
      <w:color w:val="000000" w:themeColor="text1"/>
    </w:rPr>
  </w:style>
  <w:style w:type="paragraph" w:customStyle="1" w:styleId="9EDA8EAA32CD404CB112F257DFA4DA561">
    <w:name w:val="9EDA8EAA32CD404CB112F257DFA4DA561"/>
    <w:rsid w:val="00227403"/>
    <w:rPr>
      <w:rFonts w:eastAsiaTheme="minorHAnsi"/>
      <w:color w:val="000000" w:themeColor="text1"/>
    </w:rPr>
  </w:style>
  <w:style w:type="paragraph" w:customStyle="1" w:styleId="0777A8130F1946D2A28F9D419B9547B02">
    <w:name w:val="0777A8130F1946D2A28F9D419B9547B02"/>
    <w:rsid w:val="00227403"/>
    <w:rPr>
      <w:rFonts w:eastAsiaTheme="minorHAnsi"/>
      <w:color w:val="000000" w:themeColor="text1"/>
    </w:rPr>
  </w:style>
  <w:style w:type="paragraph" w:customStyle="1" w:styleId="17B092C00CC84EC58F063F1217D2EDD92">
    <w:name w:val="17B092C00CC84EC58F063F1217D2EDD92"/>
    <w:rsid w:val="00227403"/>
    <w:rPr>
      <w:rFonts w:eastAsiaTheme="minorHAnsi"/>
      <w:color w:val="000000" w:themeColor="text1"/>
    </w:rPr>
  </w:style>
  <w:style w:type="paragraph" w:customStyle="1" w:styleId="75F5E2A4A3C640C7BABE1927BD41E5D92">
    <w:name w:val="75F5E2A4A3C640C7BABE1927BD41E5D92"/>
    <w:rsid w:val="00227403"/>
    <w:rPr>
      <w:rFonts w:eastAsiaTheme="minorHAnsi"/>
      <w:color w:val="000000" w:themeColor="text1"/>
    </w:rPr>
  </w:style>
  <w:style w:type="paragraph" w:customStyle="1" w:styleId="265604139B0047E3A95AB3D72F2852EB2">
    <w:name w:val="265604139B0047E3A95AB3D72F2852EB2"/>
    <w:rsid w:val="00227403"/>
    <w:rPr>
      <w:rFonts w:eastAsiaTheme="minorHAnsi"/>
      <w:color w:val="000000" w:themeColor="text1"/>
    </w:rPr>
  </w:style>
  <w:style w:type="paragraph" w:customStyle="1" w:styleId="54412908BB874D78AC5FEAC353F50EF42">
    <w:name w:val="54412908BB874D78AC5FEAC353F50EF42"/>
    <w:rsid w:val="00227403"/>
    <w:rPr>
      <w:rFonts w:eastAsiaTheme="minorHAnsi"/>
      <w:color w:val="000000" w:themeColor="text1"/>
    </w:rPr>
  </w:style>
  <w:style w:type="paragraph" w:customStyle="1" w:styleId="3EE6E24286974F8F939B3908B332C9132">
    <w:name w:val="3EE6E24286974F8F939B3908B332C9132"/>
    <w:rsid w:val="00227403"/>
    <w:rPr>
      <w:rFonts w:eastAsiaTheme="minorHAnsi"/>
      <w:color w:val="000000" w:themeColor="text1"/>
    </w:rPr>
  </w:style>
  <w:style w:type="paragraph" w:customStyle="1" w:styleId="640857CD48C947E2A0BE2D60220694832">
    <w:name w:val="640857CD48C947E2A0BE2D60220694832"/>
    <w:rsid w:val="00227403"/>
    <w:rPr>
      <w:rFonts w:eastAsiaTheme="minorHAnsi"/>
      <w:color w:val="000000" w:themeColor="text1"/>
    </w:rPr>
  </w:style>
  <w:style w:type="paragraph" w:customStyle="1" w:styleId="39020E51374C405AA93274F7D9490AE94">
    <w:name w:val="39020E51374C405AA93274F7D9490AE94"/>
    <w:rsid w:val="00227403"/>
    <w:rPr>
      <w:rFonts w:eastAsiaTheme="minorHAnsi"/>
      <w:color w:val="000000" w:themeColor="text1"/>
    </w:rPr>
  </w:style>
  <w:style w:type="paragraph" w:customStyle="1" w:styleId="816BCED54C5040DDA9B34217761332115">
    <w:name w:val="816BCED54C5040DDA9B34217761332115"/>
    <w:rsid w:val="00227403"/>
    <w:rPr>
      <w:rFonts w:eastAsiaTheme="minorHAnsi"/>
      <w:color w:val="000000" w:themeColor="text1"/>
    </w:rPr>
  </w:style>
  <w:style w:type="paragraph" w:customStyle="1" w:styleId="1AB2F37B01604A97BC209451F69F46B05">
    <w:name w:val="1AB2F37B01604A97BC209451F69F46B05"/>
    <w:rsid w:val="00227403"/>
    <w:rPr>
      <w:rFonts w:eastAsiaTheme="minorHAnsi"/>
      <w:color w:val="000000" w:themeColor="text1"/>
    </w:rPr>
  </w:style>
  <w:style w:type="paragraph" w:customStyle="1" w:styleId="66C488C889634521BDF2639C5FD102135">
    <w:name w:val="66C488C889634521BDF2639C5FD102135"/>
    <w:rsid w:val="00227403"/>
    <w:rPr>
      <w:rFonts w:eastAsiaTheme="minorHAnsi"/>
      <w:color w:val="000000" w:themeColor="text1"/>
    </w:rPr>
  </w:style>
  <w:style w:type="paragraph" w:customStyle="1" w:styleId="9EDA8EAA32CD404CB112F257DFA4DA562">
    <w:name w:val="9EDA8EAA32CD404CB112F257DFA4DA562"/>
    <w:rsid w:val="00227403"/>
    <w:rPr>
      <w:rFonts w:eastAsiaTheme="minorHAnsi"/>
      <w:color w:val="000000" w:themeColor="text1"/>
    </w:rPr>
  </w:style>
  <w:style w:type="paragraph" w:customStyle="1" w:styleId="A1F193BCA7A046D39B00711E44E70FA9">
    <w:name w:val="A1F193BCA7A046D39B00711E44E70FA9"/>
    <w:rsid w:val="00227403"/>
  </w:style>
  <w:style w:type="paragraph" w:customStyle="1" w:styleId="2D45B5E0F2A8492FABC981A0DEF0CC5F">
    <w:name w:val="2D45B5E0F2A8492FABC981A0DEF0CC5F"/>
    <w:rsid w:val="00227403"/>
  </w:style>
  <w:style w:type="paragraph" w:customStyle="1" w:styleId="F05289B52C754E29A68075042AEF500F">
    <w:name w:val="F05289B52C754E29A68075042AEF500F"/>
    <w:rsid w:val="00227403"/>
  </w:style>
  <w:style w:type="paragraph" w:customStyle="1" w:styleId="0777A8130F1946D2A28F9D419B9547B03">
    <w:name w:val="0777A8130F1946D2A28F9D419B9547B03"/>
    <w:rsid w:val="00227403"/>
    <w:rPr>
      <w:rFonts w:eastAsiaTheme="minorHAnsi"/>
      <w:color w:val="000000" w:themeColor="text1"/>
    </w:rPr>
  </w:style>
  <w:style w:type="paragraph" w:customStyle="1" w:styleId="17B092C00CC84EC58F063F1217D2EDD93">
    <w:name w:val="17B092C00CC84EC58F063F1217D2EDD93"/>
    <w:rsid w:val="00227403"/>
    <w:rPr>
      <w:rFonts w:eastAsiaTheme="minorHAnsi"/>
      <w:color w:val="000000" w:themeColor="text1"/>
    </w:rPr>
  </w:style>
  <w:style w:type="paragraph" w:customStyle="1" w:styleId="75F5E2A4A3C640C7BABE1927BD41E5D93">
    <w:name w:val="75F5E2A4A3C640C7BABE1927BD41E5D93"/>
    <w:rsid w:val="00227403"/>
    <w:rPr>
      <w:rFonts w:eastAsiaTheme="minorHAnsi"/>
      <w:color w:val="000000" w:themeColor="text1"/>
    </w:rPr>
  </w:style>
  <w:style w:type="paragraph" w:customStyle="1" w:styleId="265604139B0047E3A95AB3D72F2852EB3">
    <w:name w:val="265604139B0047E3A95AB3D72F2852EB3"/>
    <w:rsid w:val="00227403"/>
    <w:rPr>
      <w:rFonts w:eastAsiaTheme="minorHAnsi"/>
      <w:color w:val="000000" w:themeColor="text1"/>
    </w:rPr>
  </w:style>
  <w:style w:type="paragraph" w:customStyle="1" w:styleId="54412908BB874D78AC5FEAC353F50EF43">
    <w:name w:val="54412908BB874D78AC5FEAC353F50EF43"/>
    <w:rsid w:val="00227403"/>
    <w:rPr>
      <w:rFonts w:eastAsiaTheme="minorHAnsi"/>
      <w:color w:val="000000" w:themeColor="text1"/>
    </w:rPr>
  </w:style>
  <w:style w:type="paragraph" w:customStyle="1" w:styleId="3EE6E24286974F8F939B3908B332C9133">
    <w:name w:val="3EE6E24286974F8F939B3908B332C9133"/>
    <w:rsid w:val="00227403"/>
    <w:rPr>
      <w:rFonts w:eastAsiaTheme="minorHAnsi"/>
      <w:color w:val="000000" w:themeColor="text1"/>
    </w:rPr>
  </w:style>
  <w:style w:type="paragraph" w:customStyle="1" w:styleId="640857CD48C947E2A0BE2D60220694833">
    <w:name w:val="640857CD48C947E2A0BE2D60220694833"/>
    <w:rsid w:val="00227403"/>
    <w:rPr>
      <w:rFonts w:eastAsiaTheme="minorHAnsi"/>
      <w:color w:val="000000" w:themeColor="text1"/>
    </w:rPr>
  </w:style>
  <w:style w:type="paragraph" w:customStyle="1" w:styleId="39020E51374C405AA93274F7D9490AE95">
    <w:name w:val="39020E51374C405AA93274F7D9490AE95"/>
    <w:rsid w:val="00227403"/>
    <w:rPr>
      <w:rFonts w:eastAsiaTheme="minorHAnsi"/>
      <w:color w:val="000000" w:themeColor="text1"/>
    </w:rPr>
  </w:style>
  <w:style w:type="paragraph" w:customStyle="1" w:styleId="816BCED54C5040DDA9B34217761332116">
    <w:name w:val="816BCED54C5040DDA9B34217761332116"/>
    <w:rsid w:val="00227403"/>
    <w:rPr>
      <w:rFonts w:eastAsiaTheme="minorHAnsi"/>
      <w:color w:val="000000" w:themeColor="text1"/>
    </w:rPr>
  </w:style>
  <w:style w:type="paragraph" w:customStyle="1" w:styleId="1AB2F37B01604A97BC209451F69F46B06">
    <w:name w:val="1AB2F37B01604A97BC209451F69F46B06"/>
    <w:rsid w:val="00227403"/>
    <w:rPr>
      <w:rFonts w:eastAsiaTheme="minorHAnsi"/>
      <w:color w:val="000000" w:themeColor="text1"/>
    </w:rPr>
  </w:style>
  <w:style w:type="paragraph" w:customStyle="1" w:styleId="66C488C889634521BDF2639C5FD102136">
    <w:name w:val="66C488C889634521BDF2639C5FD102136"/>
    <w:rsid w:val="00227403"/>
    <w:rPr>
      <w:rFonts w:eastAsiaTheme="minorHAnsi"/>
      <w:color w:val="000000" w:themeColor="text1"/>
    </w:rPr>
  </w:style>
  <w:style w:type="paragraph" w:customStyle="1" w:styleId="9EDA8EAA32CD404CB112F257DFA4DA563">
    <w:name w:val="9EDA8EAA32CD404CB112F257DFA4DA563"/>
    <w:rsid w:val="00227403"/>
    <w:rPr>
      <w:rFonts w:eastAsiaTheme="minorHAnsi"/>
      <w:color w:val="000000" w:themeColor="text1"/>
    </w:rPr>
  </w:style>
  <w:style w:type="paragraph" w:customStyle="1" w:styleId="A1F193BCA7A046D39B00711E44E70FA91">
    <w:name w:val="A1F193BCA7A046D39B00711E44E70FA91"/>
    <w:rsid w:val="00227403"/>
    <w:rPr>
      <w:rFonts w:eastAsiaTheme="minorHAnsi"/>
      <w:color w:val="000000" w:themeColor="text1"/>
    </w:rPr>
  </w:style>
  <w:style w:type="paragraph" w:customStyle="1" w:styleId="2D45B5E0F2A8492FABC981A0DEF0CC5F1">
    <w:name w:val="2D45B5E0F2A8492FABC981A0DEF0CC5F1"/>
    <w:rsid w:val="00227403"/>
    <w:rPr>
      <w:rFonts w:eastAsiaTheme="minorHAnsi"/>
      <w:color w:val="000000" w:themeColor="text1"/>
    </w:rPr>
  </w:style>
  <w:style w:type="paragraph" w:customStyle="1" w:styleId="F05289B52C754E29A68075042AEF500F1">
    <w:name w:val="F05289B52C754E29A68075042AEF500F1"/>
    <w:rsid w:val="00227403"/>
    <w:rPr>
      <w:rFonts w:eastAsiaTheme="minorHAnsi"/>
      <w:color w:val="000000" w:themeColor="text1"/>
    </w:rPr>
  </w:style>
  <w:style w:type="paragraph" w:customStyle="1" w:styleId="0777A8130F1946D2A28F9D419B9547B04">
    <w:name w:val="0777A8130F1946D2A28F9D419B9547B04"/>
    <w:rsid w:val="00227403"/>
    <w:rPr>
      <w:rFonts w:eastAsiaTheme="minorHAnsi"/>
      <w:color w:val="000000" w:themeColor="text1"/>
    </w:rPr>
  </w:style>
  <w:style w:type="paragraph" w:customStyle="1" w:styleId="17B092C00CC84EC58F063F1217D2EDD94">
    <w:name w:val="17B092C00CC84EC58F063F1217D2EDD94"/>
    <w:rsid w:val="00227403"/>
    <w:rPr>
      <w:rFonts w:eastAsiaTheme="minorHAnsi"/>
      <w:color w:val="000000" w:themeColor="text1"/>
    </w:rPr>
  </w:style>
  <w:style w:type="paragraph" w:customStyle="1" w:styleId="75F5E2A4A3C640C7BABE1927BD41E5D94">
    <w:name w:val="75F5E2A4A3C640C7BABE1927BD41E5D94"/>
    <w:rsid w:val="00227403"/>
    <w:rPr>
      <w:rFonts w:eastAsiaTheme="minorHAnsi"/>
      <w:color w:val="000000" w:themeColor="text1"/>
    </w:rPr>
  </w:style>
  <w:style w:type="paragraph" w:customStyle="1" w:styleId="265604139B0047E3A95AB3D72F2852EB4">
    <w:name w:val="265604139B0047E3A95AB3D72F2852EB4"/>
    <w:rsid w:val="00227403"/>
    <w:rPr>
      <w:rFonts w:eastAsiaTheme="minorHAnsi"/>
      <w:color w:val="000000" w:themeColor="text1"/>
    </w:rPr>
  </w:style>
  <w:style w:type="paragraph" w:customStyle="1" w:styleId="54412908BB874D78AC5FEAC353F50EF44">
    <w:name w:val="54412908BB874D78AC5FEAC353F50EF44"/>
    <w:rsid w:val="00227403"/>
    <w:rPr>
      <w:rFonts w:eastAsiaTheme="minorHAnsi"/>
      <w:color w:val="000000" w:themeColor="text1"/>
    </w:rPr>
  </w:style>
  <w:style w:type="paragraph" w:customStyle="1" w:styleId="3EE6E24286974F8F939B3908B332C9134">
    <w:name w:val="3EE6E24286974F8F939B3908B332C9134"/>
    <w:rsid w:val="00227403"/>
    <w:rPr>
      <w:rFonts w:eastAsiaTheme="minorHAnsi"/>
      <w:color w:val="000000" w:themeColor="text1"/>
    </w:rPr>
  </w:style>
  <w:style w:type="paragraph" w:customStyle="1" w:styleId="640857CD48C947E2A0BE2D60220694834">
    <w:name w:val="640857CD48C947E2A0BE2D60220694834"/>
    <w:rsid w:val="00227403"/>
    <w:rPr>
      <w:rFonts w:eastAsiaTheme="minorHAnsi"/>
      <w:color w:val="000000" w:themeColor="text1"/>
    </w:rPr>
  </w:style>
  <w:style w:type="paragraph" w:customStyle="1" w:styleId="39020E51374C405AA93274F7D9490AE96">
    <w:name w:val="39020E51374C405AA93274F7D9490AE96"/>
    <w:rsid w:val="00227403"/>
    <w:rPr>
      <w:rFonts w:eastAsiaTheme="minorHAnsi"/>
      <w:color w:val="000000" w:themeColor="text1"/>
    </w:rPr>
  </w:style>
  <w:style w:type="paragraph" w:customStyle="1" w:styleId="816BCED54C5040DDA9B34217761332117">
    <w:name w:val="816BCED54C5040DDA9B34217761332117"/>
    <w:rsid w:val="00227403"/>
    <w:rPr>
      <w:rFonts w:eastAsiaTheme="minorHAnsi"/>
      <w:color w:val="000000" w:themeColor="text1"/>
    </w:rPr>
  </w:style>
  <w:style w:type="paragraph" w:customStyle="1" w:styleId="1AB2F37B01604A97BC209451F69F46B07">
    <w:name w:val="1AB2F37B01604A97BC209451F69F46B07"/>
    <w:rsid w:val="00227403"/>
    <w:rPr>
      <w:rFonts w:eastAsiaTheme="minorHAnsi"/>
      <w:color w:val="000000" w:themeColor="text1"/>
    </w:rPr>
  </w:style>
  <w:style w:type="paragraph" w:customStyle="1" w:styleId="66C488C889634521BDF2639C5FD102137">
    <w:name w:val="66C488C889634521BDF2639C5FD102137"/>
    <w:rsid w:val="00227403"/>
    <w:rPr>
      <w:rFonts w:eastAsiaTheme="minorHAnsi"/>
      <w:color w:val="000000" w:themeColor="text1"/>
    </w:rPr>
  </w:style>
  <w:style w:type="paragraph" w:customStyle="1" w:styleId="9EDA8EAA32CD404CB112F257DFA4DA564">
    <w:name w:val="9EDA8EAA32CD404CB112F257DFA4DA564"/>
    <w:rsid w:val="00227403"/>
    <w:rPr>
      <w:rFonts w:eastAsiaTheme="minorHAnsi"/>
      <w:color w:val="000000" w:themeColor="text1"/>
    </w:rPr>
  </w:style>
  <w:style w:type="paragraph" w:customStyle="1" w:styleId="A1F193BCA7A046D39B00711E44E70FA92">
    <w:name w:val="A1F193BCA7A046D39B00711E44E70FA92"/>
    <w:rsid w:val="00227403"/>
    <w:rPr>
      <w:rFonts w:eastAsiaTheme="minorHAnsi"/>
      <w:color w:val="000000" w:themeColor="text1"/>
    </w:rPr>
  </w:style>
  <w:style w:type="paragraph" w:customStyle="1" w:styleId="2D45B5E0F2A8492FABC981A0DEF0CC5F2">
    <w:name w:val="2D45B5E0F2A8492FABC981A0DEF0CC5F2"/>
    <w:rsid w:val="00227403"/>
    <w:rPr>
      <w:rFonts w:eastAsiaTheme="minorHAnsi"/>
      <w:color w:val="000000" w:themeColor="text1"/>
    </w:rPr>
  </w:style>
  <w:style w:type="paragraph" w:customStyle="1" w:styleId="F05289B52C754E29A68075042AEF500F2">
    <w:name w:val="F05289B52C754E29A68075042AEF500F2"/>
    <w:rsid w:val="00227403"/>
    <w:rPr>
      <w:rFonts w:eastAsiaTheme="minorHAnsi"/>
      <w:color w:val="000000" w:themeColor="text1"/>
    </w:rPr>
  </w:style>
  <w:style w:type="paragraph" w:customStyle="1" w:styleId="0777A8130F1946D2A28F9D419B9547B05">
    <w:name w:val="0777A8130F1946D2A28F9D419B9547B05"/>
    <w:rsid w:val="00227403"/>
    <w:rPr>
      <w:rFonts w:eastAsiaTheme="minorHAnsi"/>
      <w:color w:val="000000" w:themeColor="text1"/>
    </w:rPr>
  </w:style>
  <w:style w:type="paragraph" w:customStyle="1" w:styleId="17B092C00CC84EC58F063F1217D2EDD95">
    <w:name w:val="17B092C00CC84EC58F063F1217D2EDD95"/>
    <w:rsid w:val="00227403"/>
    <w:rPr>
      <w:rFonts w:eastAsiaTheme="minorHAnsi"/>
      <w:color w:val="000000" w:themeColor="text1"/>
    </w:rPr>
  </w:style>
  <w:style w:type="paragraph" w:customStyle="1" w:styleId="75F5E2A4A3C640C7BABE1927BD41E5D95">
    <w:name w:val="75F5E2A4A3C640C7BABE1927BD41E5D95"/>
    <w:rsid w:val="00227403"/>
    <w:rPr>
      <w:rFonts w:eastAsiaTheme="minorHAnsi"/>
      <w:color w:val="000000" w:themeColor="text1"/>
    </w:rPr>
  </w:style>
  <w:style w:type="paragraph" w:customStyle="1" w:styleId="265604139B0047E3A95AB3D72F2852EB5">
    <w:name w:val="265604139B0047E3A95AB3D72F2852EB5"/>
    <w:rsid w:val="00227403"/>
    <w:rPr>
      <w:rFonts w:eastAsiaTheme="minorHAnsi"/>
      <w:color w:val="000000" w:themeColor="text1"/>
    </w:rPr>
  </w:style>
  <w:style w:type="paragraph" w:customStyle="1" w:styleId="54412908BB874D78AC5FEAC353F50EF45">
    <w:name w:val="54412908BB874D78AC5FEAC353F50EF45"/>
    <w:rsid w:val="00227403"/>
    <w:rPr>
      <w:rFonts w:eastAsiaTheme="minorHAnsi"/>
      <w:color w:val="000000" w:themeColor="text1"/>
    </w:rPr>
  </w:style>
  <w:style w:type="paragraph" w:customStyle="1" w:styleId="3EE6E24286974F8F939B3908B332C9135">
    <w:name w:val="3EE6E24286974F8F939B3908B332C9135"/>
    <w:rsid w:val="00227403"/>
    <w:rPr>
      <w:rFonts w:eastAsiaTheme="minorHAnsi"/>
      <w:color w:val="000000" w:themeColor="text1"/>
    </w:rPr>
  </w:style>
  <w:style w:type="paragraph" w:customStyle="1" w:styleId="640857CD48C947E2A0BE2D60220694835">
    <w:name w:val="640857CD48C947E2A0BE2D60220694835"/>
    <w:rsid w:val="00227403"/>
    <w:rPr>
      <w:rFonts w:eastAsiaTheme="minorHAnsi"/>
      <w:color w:val="000000" w:themeColor="text1"/>
    </w:rPr>
  </w:style>
  <w:style w:type="paragraph" w:customStyle="1" w:styleId="39020E51374C405AA93274F7D9490AE97">
    <w:name w:val="39020E51374C405AA93274F7D9490AE97"/>
    <w:rsid w:val="00227403"/>
    <w:rPr>
      <w:rFonts w:eastAsiaTheme="minorHAnsi"/>
      <w:color w:val="000000" w:themeColor="text1"/>
    </w:rPr>
  </w:style>
  <w:style w:type="paragraph" w:customStyle="1" w:styleId="816BCED54C5040DDA9B34217761332118">
    <w:name w:val="816BCED54C5040DDA9B34217761332118"/>
    <w:rsid w:val="00227403"/>
    <w:rPr>
      <w:rFonts w:eastAsiaTheme="minorHAnsi"/>
      <w:color w:val="000000" w:themeColor="text1"/>
    </w:rPr>
  </w:style>
  <w:style w:type="paragraph" w:customStyle="1" w:styleId="1AB2F37B01604A97BC209451F69F46B08">
    <w:name w:val="1AB2F37B01604A97BC209451F69F46B08"/>
    <w:rsid w:val="00227403"/>
    <w:rPr>
      <w:rFonts w:eastAsiaTheme="minorHAnsi"/>
      <w:color w:val="000000" w:themeColor="text1"/>
    </w:rPr>
  </w:style>
  <w:style w:type="paragraph" w:customStyle="1" w:styleId="66C488C889634521BDF2639C5FD102138">
    <w:name w:val="66C488C889634521BDF2639C5FD102138"/>
    <w:rsid w:val="00227403"/>
    <w:rPr>
      <w:rFonts w:eastAsiaTheme="minorHAnsi"/>
      <w:color w:val="000000" w:themeColor="text1"/>
    </w:rPr>
  </w:style>
  <w:style w:type="paragraph" w:customStyle="1" w:styleId="9EDA8EAA32CD404CB112F257DFA4DA565">
    <w:name w:val="9EDA8EAA32CD404CB112F257DFA4DA565"/>
    <w:rsid w:val="00227403"/>
    <w:rPr>
      <w:rFonts w:eastAsiaTheme="minorHAnsi"/>
      <w:color w:val="000000" w:themeColor="text1"/>
    </w:rPr>
  </w:style>
  <w:style w:type="paragraph" w:customStyle="1" w:styleId="A1F193BCA7A046D39B00711E44E70FA93">
    <w:name w:val="A1F193BCA7A046D39B00711E44E70FA93"/>
    <w:rsid w:val="00227403"/>
    <w:rPr>
      <w:rFonts w:eastAsiaTheme="minorHAnsi"/>
      <w:color w:val="000000" w:themeColor="text1"/>
    </w:rPr>
  </w:style>
  <w:style w:type="paragraph" w:customStyle="1" w:styleId="2D45B5E0F2A8492FABC981A0DEF0CC5F3">
    <w:name w:val="2D45B5E0F2A8492FABC981A0DEF0CC5F3"/>
    <w:rsid w:val="00227403"/>
    <w:rPr>
      <w:rFonts w:eastAsiaTheme="minorHAnsi"/>
      <w:color w:val="000000" w:themeColor="text1"/>
    </w:rPr>
  </w:style>
  <w:style w:type="paragraph" w:customStyle="1" w:styleId="F05289B52C754E29A68075042AEF500F3">
    <w:name w:val="F05289B52C754E29A68075042AEF500F3"/>
    <w:rsid w:val="00227403"/>
    <w:rPr>
      <w:rFonts w:eastAsiaTheme="minorHAnsi"/>
      <w:color w:val="000000" w:themeColor="text1"/>
    </w:rPr>
  </w:style>
  <w:style w:type="paragraph" w:customStyle="1" w:styleId="19B0221A2B194F99B1B44B8688F2570E">
    <w:name w:val="19B0221A2B194F99B1B44B8688F2570E"/>
    <w:rsid w:val="00227403"/>
  </w:style>
  <w:style w:type="paragraph" w:customStyle="1" w:styleId="90A6B0B4A613C64CA4FFD5CE2360E4BC">
    <w:name w:val="90A6B0B4A613C64CA4FFD5CE2360E4BC"/>
    <w:rsid w:val="00F9399B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University of Idaho Theme 1">
  <a:themeElements>
    <a:clrScheme name="Uidaho">
      <a:dk1>
        <a:sysClr val="windowText" lastClr="000000"/>
      </a:dk1>
      <a:lt1>
        <a:sysClr val="window" lastClr="FFFFFF"/>
      </a:lt1>
      <a:dk2>
        <a:srgbClr val="F1B300"/>
      </a:dk2>
      <a:lt2>
        <a:srgbClr val="E7E6E6"/>
      </a:lt2>
      <a:accent1>
        <a:srgbClr val="F1B300"/>
      </a:accent1>
      <a:accent2>
        <a:srgbClr val="808080"/>
      </a:accent2>
      <a:accent3>
        <a:srgbClr val="D22630"/>
      </a:accent3>
      <a:accent4>
        <a:srgbClr val="00AF66"/>
      </a:accent4>
      <a:accent5>
        <a:srgbClr val="00AEC7"/>
      </a:accent5>
      <a:accent6>
        <a:srgbClr val="70AD47"/>
      </a:accent6>
      <a:hlink>
        <a:srgbClr val="73D0E1"/>
      </a:hlink>
      <a:folHlink>
        <a:srgbClr val="003E51"/>
      </a:folHlink>
    </a:clrScheme>
    <a:fontScheme name="Uidaho">
      <a:majorFont>
        <a:latin typeface="Archivo SemiBold"/>
        <a:ea typeface=""/>
        <a:cs typeface=""/>
      </a:majorFont>
      <a:minorFont>
        <a:latin typeface="Noto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BB076-0AC2-8B4E-97CE-435B4D32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son, Jacob (jacobmilleson@uidaho.edu)</dc:creator>
  <cp:keywords/>
  <dc:description/>
  <cp:lastModifiedBy>Snyder, Shane (ssnyder@uidaho.edu)</cp:lastModifiedBy>
  <cp:revision>2</cp:revision>
  <dcterms:created xsi:type="dcterms:W3CDTF">2020-01-27T19:02:00Z</dcterms:created>
  <dcterms:modified xsi:type="dcterms:W3CDTF">2020-01-27T19:02:00Z</dcterms:modified>
</cp:coreProperties>
</file>